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03D1275F" w:rsidR="00CC72A4" w:rsidRPr="00CC72A4" w:rsidRDefault="0033296F" w:rsidP="001F65FE">
      <w:pPr>
        <w:pStyle w:val="Heading1"/>
      </w:pPr>
      <w:r>
        <w:t>Group</w:t>
      </w:r>
      <w:r w:rsidRPr="004D30B8">
        <w:t xml:space="preserve"> </w:t>
      </w:r>
      <w:r w:rsidR="004D30B8" w:rsidRPr="004D30B8">
        <w:t xml:space="preserve">Evaluation Summary Report and </w:t>
      </w:r>
      <w:r w:rsidR="002D6E20">
        <w:t>Prior Written</w:t>
      </w:r>
      <w:r w:rsidR="009A6403" w:rsidRPr="004D30B8">
        <w:t xml:space="preserve"> </w:t>
      </w:r>
      <w:r w:rsidR="004D30B8" w:rsidRPr="004D30B8">
        <w:t>Notice of Eligibility Determination:</w:t>
      </w:r>
      <w:r w:rsidR="004D30B8">
        <w:t xml:space="preserve"> </w:t>
      </w:r>
      <w:r w:rsidR="00966A3D">
        <w:t xml:space="preserve">Hard of </w:t>
      </w:r>
      <w:r w:rsidR="00BF7974">
        <w:t>Hearing/Deafness</w:t>
      </w:r>
    </w:p>
    <w:p w14:paraId="274F4B2D" w14:textId="6F7AD355" w:rsidR="00CC72A4" w:rsidRDefault="00CC72A4" w:rsidP="004D20AB">
      <w:pPr>
        <w:jc w:val="center"/>
      </w:pPr>
      <w:r w:rsidRPr="00CC72A4">
        <w:t>(</w:t>
      </w:r>
      <w:r w:rsidR="00E06ED9">
        <w:t xml:space="preserve">USBE </w:t>
      </w:r>
      <w:r w:rsidR="00065EF0">
        <w:t>Rules</w:t>
      </w:r>
      <w:r w:rsidRPr="00CC72A4">
        <w:t xml:space="preserve"> II.</w:t>
      </w:r>
      <w:r w:rsidR="004D30B8">
        <w:t>J.</w:t>
      </w:r>
      <w:r w:rsidR="00481B73">
        <w:t>6</w:t>
      </w:r>
      <w:r w:rsidRPr="00CC72A4">
        <w:t>.</w:t>
      </w:r>
      <w:r w:rsidR="001F65FE">
        <w:t>; and IV.C.</w:t>
      </w:r>
      <w:r w:rsidRPr="00CC72A4">
        <w:t>)</w:t>
      </w:r>
    </w:p>
    <w:p w14:paraId="7195D45A" w14:textId="77777777" w:rsidR="007342D1" w:rsidRDefault="007342D1" w:rsidP="007342D1">
      <w:pPr>
        <w:tabs>
          <w:tab w:val="left" w:pos="6570"/>
        </w:tabs>
        <w:rPr>
          <w:b/>
          <w:bCs/>
          <w:color w:val="6C395C"/>
        </w:rPr>
      </w:pPr>
      <w:bookmarkStart w:id="0" w:name="_Hlk140492604"/>
      <w:r>
        <w:t>District/School:</w:t>
      </w:r>
      <w:r>
        <w:tab/>
        <w:t>Date of Meeting:</w:t>
      </w:r>
    </w:p>
    <w:p w14:paraId="13F6793D" w14:textId="2FBDFBA2" w:rsidR="007342D1" w:rsidRPr="007342D1" w:rsidRDefault="007342D1" w:rsidP="007342D1">
      <w:pPr>
        <w:tabs>
          <w:tab w:val="left" w:pos="6570"/>
          <w:tab w:val="left" w:pos="9360"/>
        </w:tabs>
        <w:rPr>
          <w:b/>
          <w:bCs/>
          <w:color w:val="6C395C"/>
        </w:rPr>
      </w:pPr>
      <w:r>
        <w:t>Student Name:</w:t>
      </w:r>
      <w:r>
        <w:tab/>
        <w:t>DOB:</w:t>
      </w:r>
      <w:r>
        <w:tab/>
        <w:t>Grade:</w:t>
      </w:r>
      <w:bookmarkEnd w:id="0"/>
    </w:p>
    <w:p w14:paraId="6A87E9FB" w14:textId="6B90FF93" w:rsidR="00BF7974" w:rsidRPr="00BF7974" w:rsidRDefault="004D30B8" w:rsidP="00966A3D">
      <w:r w:rsidRPr="00BF7974">
        <w:rPr>
          <w:b/>
          <w:bCs/>
        </w:rPr>
        <w:t>Definition:</w:t>
      </w:r>
      <w:r w:rsidRPr="00BF7974">
        <w:t xml:space="preserve"> </w:t>
      </w:r>
      <w:r w:rsidR="00966A3D">
        <w:t xml:space="preserve">1) </w:t>
      </w:r>
      <w:r w:rsidR="00895576">
        <w:rPr>
          <w:i/>
          <w:iCs/>
        </w:rPr>
        <w:t xml:space="preserve">Hard of Hearing </w:t>
      </w:r>
      <w:r w:rsidR="00895576" w:rsidRPr="001F65FE">
        <w:t>is loss</w:t>
      </w:r>
      <w:r w:rsidR="00BF7974" w:rsidRPr="00BF7974">
        <w:t xml:space="preserve"> in hearing, whether permanent or fluctuating, that adversely affects a student’s educational performance but that is not included under the definition of deafness.</w:t>
      </w:r>
      <w:r w:rsidR="00966A3D">
        <w:t xml:space="preserve"> 2) </w:t>
      </w:r>
      <w:r w:rsidR="00966A3D" w:rsidRPr="00966A3D">
        <w:rPr>
          <w:i/>
          <w:iCs/>
        </w:rPr>
        <w:t>Deafness</w:t>
      </w:r>
      <w:r w:rsidR="00966A3D">
        <w:t xml:space="preserve"> is</w:t>
      </w:r>
      <w:r w:rsidR="00BF7974" w:rsidRPr="00BF7974">
        <w:t xml:space="preserve"> </w:t>
      </w:r>
      <w:r w:rsidR="00842763">
        <w:t xml:space="preserve">a </w:t>
      </w:r>
      <w:r w:rsidR="00BF7974" w:rsidRPr="00BF7974">
        <w:t xml:space="preserve">hearing </w:t>
      </w:r>
      <w:r w:rsidR="00895576">
        <w:t>loss</w:t>
      </w:r>
      <w:r w:rsidR="00895576" w:rsidRPr="00BF7974">
        <w:t xml:space="preserve"> </w:t>
      </w:r>
      <w:r w:rsidR="00BF7974" w:rsidRPr="00BF7974">
        <w:t>that is so severe that the student is impaired in processing linguistic information through hearing, with or without amplification, and that adversely affects a student’s educational performance.</w:t>
      </w:r>
    </w:p>
    <w:p w14:paraId="30A3F892" w14:textId="34A98AFC" w:rsidR="005834F3" w:rsidRDefault="008D4BBB" w:rsidP="001F65FE">
      <w:pPr>
        <w:pStyle w:val="Heading2"/>
        <w:spacing w:after="120"/>
      </w:pPr>
      <w:r>
        <w:t xml:space="preserve">All Requirements of </w:t>
      </w:r>
      <w:r w:rsidR="00E06ED9">
        <w:t xml:space="preserve">USBE </w:t>
      </w:r>
      <w:r w:rsidR="00065EF0">
        <w:t>Rules</w:t>
      </w:r>
      <w:r>
        <w:t xml:space="preserve"> II.J.</w:t>
      </w:r>
      <w:r w:rsidR="00481B73">
        <w:t>6</w:t>
      </w:r>
      <w:r>
        <w:t>. Must be Documented Below or Attached</w:t>
      </w:r>
    </w:p>
    <w:p w14:paraId="44B8193C" w14:textId="3ED8A942" w:rsidR="008D4BBB" w:rsidRDefault="00BC465D" w:rsidP="001F65FE">
      <w:pPr>
        <w:pStyle w:val="Heading3"/>
      </w:pPr>
      <w:r>
        <w:t xml:space="preserve">Areas of </w:t>
      </w:r>
      <w:r w:rsidR="009470FA">
        <w:t>Assessment</w:t>
      </w:r>
      <w:r w:rsidR="008D4BBB">
        <w:t xml:space="preserve"> for </w:t>
      </w:r>
      <w:r w:rsidR="0033296F">
        <w:t>Evaluation</w:t>
      </w:r>
    </w:p>
    <w:p w14:paraId="658F9C00" w14:textId="7C8B6FB6" w:rsidR="008D4BBB" w:rsidRDefault="008D4BBB" w:rsidP="001F65FE">
      <w:pPr>
        <w:spacing w:after="0"/>
        <w:jc w:val="center"/>
      </w:pPr>
      <w:r>
        <w:t xml:space="preserve">Indicate </w:t>
      </w:r>
      <w:r w:rsidR="0033296F">
        <w:t xml:space="preserve">measurement </w:t>
      </w:r>
      <w:r>
        <w:t xml:space="preserve">(formal and informal), date, and results for each area </w:t>
      </w:r>
      <w:r w:rsidR="001F65FE">
        <w:t>below</w:t>
      </w:r>
      <w:r>
        <w:t>.</w:t>
      </w:r>
    </w:p>
    <w:tbl>
      <w:tblPr>
        <w:tblStyle w:val="TableGrid"/>
        <w:tblW w:w="0" w:type="auto"/>
        <w:tblLook w:val="04A0" w:firstRow="1" w:lastRow="0" w:firstColumn="1" w:lastColumn="0" w:noHBand="0" w:noVBand="1"/>
        <w:tblDescription w:val="Table for documenting results of assessments."/>
      </w:tblPr>
      <w:tblGrid>
        <w:gridCol w:w="3053"/>
        <w:gridCol w:w="1619"/>
        <w:gridCol w:w="2788"/>
        <w:gridCol w:w="3762"/>
      </w:tblGrid>
      <w:tr w:rsidR="008D4BBB" w14:paraId="0778D3A3" w14:textId="77777777" w:rsidTr="00342931">
        <w:trPr>
          <w:cantSplit/>
          <w:tblHeader/>
        </w:trPr>
        <w:tc>
          <w:tcPr>
            <w:tcW w:w="3053" w:type="dxa"/>
            <w:vAlign w:val="center"/>
          </w:tcPr>
          <w:p w14:paraId="1D66DDD5" w14:textId="5D8C0B50" w:rsidR="008D4BBB" w:rsidRPr="00F40E20" w:rsidRDefault="00F40E20" w:rsidP="00F40E20">
            <w:pPr>
              <w:spacing w:after="0"/>
              <w:jc w:val="center"/>
              <w:rPr>
                <w:b/>
                <w:bCs/>
              </w:rPr>
            </w:pPr>
            <w:r w:rsidRPr="00F40E20">
              <w:rPr>
                <w:b/>
                <w:bCs/>
              </w:rPr>
              <w:t>Area</w:t>
            </w:r>
          </w:p>
        </w:tc>
        <w:tc>
          <w:tcPr>
            <w:tcW w:w="1619" w:type="dxa"/>
            <w:vAlign w:val="center"/>
          </w:tcPr>
          <w:p w14:paraId="0E58F6EB" w14:textId="0FE8DAF4" w:rsidR="008D4BBB" w:rsidRPr="00F40E20" w:rsidRDefault="00F40E20" w:rsidP="00F40E20">
            <w:pPr>
              <w:spacing w:after="0"/>
              <w:jc w:val="center"/>
              <w:rPr>
                <w:b/>
                <w:bCs/>
              </w:rPr>
            </w:pPr>
            <w:r w:rsidRPr="00F40E20">
              <w:rPr>
                <w:b/>
                <w:bCs/>
              </w:rPr>
              <w:t>Date</w:t>
            </w:r>
          </w:p>
        </w:tc>
        <w:tc>
          <w:tcPr>
            <w:tcW w:w="2788" w:type="dxa"/>
            <w:vAlign w:val="center"/>
          </w:tcPr>
          <w:p w14:paraId="0605543D" w14:textId="6A8B03ED" w:rsidR="008D4BBB" w:rsidRPr="00F40E20" w:rsidRDefault="0033296F" w:rsidP="00F40E20">
            <w:pPr>
              <w:spacing w:after="0"/>
              <w:jc w:val="center"/>
              <w:rPr>
                <w:b/>
                <w:bCs/>
              </w:rPr>
            </w:pPr>
            <w:r>
              <w:rPr>
                <w:b/>
                <w:bCs/>
              </w:rPr>
              <w:t>Measurement</w:t>
            </w:r>
            <w:r w:rsidRPr="00F40E20">
              <w:rPr>
                <w:b/>
                <w:bCs/>
              </w:rPr>
              <w:t xml:space="preserve"> </w:t>
            </w:r>
            <w:r w:rsidR="00F40E20" w:rsidRPr="00F40E20">
              <w:rPr>
                <w:b/>
                <w:bCs/>
              </w:rPr>
              <w:t>Tool/Method</w:t>
            </w:r>
          </w:p>
        </w:tc>
        <w:tc>
          <w:tcPr>
            <w:tcW w:w="3762" w:type="dxa"/>
            <w:vAlign w:val="center"/>
          </w:tcPr>
          <w:p w14:paraId="157D6AD9" w14:textId="4F121880" w:rsidR="008D4BBB" w:rsidRPr="00F40E20" w:rsidRDefault="00F40E20" w:rsidP="00F40E20">
            <w:pPr>
              <w:spacing w:after="0"/>
              <w:jc w:val="center"/>
              <w:rPr>
                <w:b/>
                <w:bCs/>
              </w:rPr>
            </w:pPr>
            <w:r w:rsidRPr="00F40E20">
              <w:rPr>
                <w:b/>
                <w:bCs/>
              </w:rPr>
              <w:t>Results</w:t>
            </w:r>
          </w:p>
        </w:tc>
      </w:tr>
      <w:tr w:rsidR="00BF7974" w14:paraId="127C9761" w14:textId="77777777" w:rsidTr="00342931">
        <w:trPr>
          <w:cantSplit/>
        </w:trPr>
        <w:tc>
          <w:tcPr>
            <w:tcW w:w="3053" w:type="dxa"/>
            <w:vAlign w:val="center"/>
          </w:tcPr>
          <w:p w14:paraId="6F23FBC7" w14:textId="72228D83" w:rsidR="00BF7974" w:rsidRDefault="00BF7974" w:rsidP="00F40E20">
            <w:pPr>
              <w:spacing w:after="0"/>
            </w:pPr>
            <w:r>
              <w:t xml:space="preserve">Audiological evaluation (may include </w:t>
            </w:r>
            <w:r w:rsidR="00660933">
              <w:t xml:space="preserve">OAE, ABR, </w:t>
            </w:r>
            <w:r>
              <w:t>audiometric, functional assessment</w:t>
            </w:r>
            <w:r w:rsidR="0033296F">
              <w:t xml:space="preserve"> of</w:t>
            </w:r>
            <w:r>
              <w:t xml:space="preserve"> auditory abilities)</w:t>
            </w:r>
          </w:p>
        </w:tc>
        <w:tc>
          <w:tcPr>
            <w:tcW w:w="1619" w:type="dxa"/>
            <w:vAlign w:val="center"/>
          </w:tcPr>
          <w:p w14:paraId="527EEE63" w14:textId="77777777" w:rsidR="00BF7974" w:rsidRDefault="00BF7974" w:rsidP="00F40E20">
            <w:pPr>
              <w:spacing w:after="0"/>
            </w:pPr>
          </w:p>
        </w:tc>
        <w:tc>
          <w:tcPr>
            <w:tcW w:w="2788" w:type="dxa"/>
            <w:vAlign w:val="center"/>
          </w:tcPr>
          <w:p w14:paraId="6A8C37C9" w14:textId="77777777" w:rsidR="00BF7974" w:rsidRDefault="00BF7974" w:rsidP="00F40E20">
            <w:pPr>
              <w:spacing w:after="0"/>
            </w:pPr>
          </w:p>
        </w:tc>
        <w:tc>
          <w:tcPr>
            <w:tcW w:w="3762" w:type="dxa"/>
            <w:vAlign w:val="center"/>
          </w:tcPr>
          <w:p w14:paraId="20450279" w14:textId="77777777" w:rsidR="00BF7974" w:rsidRDefault="00BF7974" w:rsidP="00F40E20">
            <w:pPr>
              <w:spacing w:after="0"/>
            </w:pPr>
          </w:p>
        </w:tc>
      </w:tr>
      <w:tr w:rsidR="00BF7974" w14:paraId="1ACBF6DA" w14:textId="77777777" w:rsidTr="00342931">
        <w:trPr>
          <w:cantSplit/>
        </w:trPr>
        <w:tc>
          <w:tcPr>
            <w:tcW w:w="3053" w:type="dxa"/>
            <w:vAlign w:val="center"/>
          </w:tcPr>
          <w:p w14:paraId="50C81949" w14:textId="352A4BDD" w:rsidR="00BF7974" w:rsidRDefault="00BF7974" w:rsidP="00F40E20">
            <w:pPr>
              <w:spacing w:after="0"/>
            </w:pPr>
            <w:r>
              <w:t>Language growth and development (signed, spoken, written)</w:t>
            </w:r>
            <w:r w:rsidR="0033296F">
              <w:t xml:space="preserve"> evaluated by qualified personnel</w:t>
            </w:r>
          </w:p>
        </w:tc>
        <w:tc>
          <w:tcPr>
            <w:tcW w:w="1619" w:type="dxa"/>
            <w:vAlign w:val="center"/>
          </w:tcPr>
          <w:p w14:paraId="277EF670" w14:textId="77777777" w:rsidR="00BF7974" w:rsidRDefault="00BF7974" w:rsidP="00F40E20">
            <w:pPr>
              <w:spacing w:after="0"/>
            </w:pPr>
          </w:p>
        </w:tc>
        <w:tc>
          <w:tcPr>
            <w:tcW w:w="2788" w:type="dxa"/>
            <w:vAlign w:val="center"/>
          </w:tcPr>
          <w:p w14:paraId="4CC0F643" w14:textId="77777777" w:rsidR="00BF7974" w:rsidRDefault="00BF7974" w:rsidP="00F40E20">
            <w:pPr>
              <w:spacing w:after="0"/>
            </w:pPr>
          </w:p>
        </w:tc>
        <w:tc>
          <w:tcPr>
            <w:tcW w:w="3762" w:type="dxa"/>
            <w:vAlign w:val="center"/>
          </w:tcPr>
          <w:p w14:paraId="21B43E6F" w14:textId="77777777" w:rsidR="00BF7974" w:rsidRDefault="00BF7974" w:rsidP="00F40E20">
            <w:pPr>
              <w:spacing w:after="0"/>
            </w:pPr>
          </w:p>
        </w:tc>
      </w:tr>
      <w:tr w:rsidR="008D4BBB" w14:paraId="38AE8A56" w14:textId="77777777" w:rsidTr="00660933">
        <w:trPr>
          <w:cantSplit/>
        </w:trPr>
        <w:tc>
          <w:tcPr>
            <w:tcW w:w="3053" w:type="dxa"/>
            <w:vAlign w:val="center"/>
          </w:tcPr>
          <w:p w14:paraId="415BCEA9" w14:textId="1C7F399A" w:rsidR="008D4BBB" w:rsidRDefault="00BF7974" w:rsidP="00F40E20">
            <w:pPr>
              <w:spacing w:after="0"/>
            </w:pPr>
            <w:r>
              <w:t>Speech and language evaluation</w:t>
            </w:r>
            <w:r w:rsidR="00E01C77">
              <w:t xml:space="preserve"> (intelligibility, linguistic evaluation</w:t>
            </w:r>
            <w:r w:rsidR="0033296F">
              <w:t>,</w:t>
            </w:r>
            <w:r w:rsidR="001F65FE">
              <w:t xml:space="preserve"> </w:t>
            </w:r>
            <w:r w:rsidR="0033296F">
              <w:t>language and communication mode</w:t>
            </w:r>
            <w:r w:rsidR="00E01C77">
              <w:t>)</w:t>
            </w:r>
          </w:p>
        </w:tc>
        <w:tc>
          <w:tcPr>
            <w:tcW w:w="1619" w:type="dxa"/>
            <w:vAlign w:val="center"/>
          </w:tcPr>
          <w:p w14:paraId="7A13F6F1" w14:textId="77777777" w:rsidR="008D4BBB" w:rsidRDefault="008D4BBB" w:rsidP="00F40E20">
            <w:pPr>
              <w:spacing w:after="0"/>
            </w:pPr>
          </w:p>
        </w:tc>
        <w:tc>
          <w:tcPr>
            <w:tcW w:w="2788" w:type="dxa"/>
            <w:vAlign w:val="center"/>
          </w:tcPr>
          <w:p w14:paraId="6AF57BAD" w14:textId="77777777" w:rsidR="008D4BBB" w:rsidRDefault="008D4BBB" w:rsidP="00F40E20">
            <w:pPr>
              <w:spacing w:after="0"/>
            </w:pPr>
          </w:p>
        </w:tc>
        <w:tc>
          <w:tcPr>
            <w:tcW w:w="3762" w:type="dxa"/>
            <w:vAlign w:val="center"/>
          </w:tcPr>
          <w:p w14:paraId="66968D10" w14:textId="77777777" w:rsidR="008D4BBB" w:rsidRDefault="008D4BBB" w:rsidP="00F40E20">
            <w:pPr>
              <w:spacing w:after="0"/>
            </w:pPr>
          </w:p>
        </w:tc>
      </w:tr>
      <w:tr w:rsidR="00BF7974" w14:paraId="1E43F988" w14:textId="77777777" w:rsidTr="001F65FE">
        <w:trPr>
          <w:cantSplit/>
          <w:trHeight w:val="576"/>
        </w:trPr>
        <w:tc>
          <w:tcPr>
            <w:tcW w:w="3053" w:type="dxa"/>
            <w:vAlign w:val="center"/>
          </w:tcPr>
          <w:p w14:paraId="1AFDD1D2" w14:textId="485090A5" w:rsidR="00BF7974" w:rsidRDefault="00BF7974" w:rsidP="00BF7974">
            <w:pPr>
              <w:spacing w:after="0"/>
            </w:pPr>
            <w:r>
              <w:t>Academic achievement</w:t>
            </w:r>
          </w:p>
        </w:tc>
        <w:tc>
          <w:tcPr>
            <w:tcW w:w="1619" w:type="dxa"/>
            <w:vAlign w:val="center"/>
          </w:tcPr>
          <w:p w14:paraId="16673132" w14:textId="77777777" w:rsidR="00BF7974" w:rsidRDefault="00BF7974" w:rsidP="00BF7974">
            <w:pPr>
              <w:spacing w:after="0"/>
            </w:pPr>
          </w:p>
        </w:tc>
        <w:tc>
          <w:tcPr>
            <w:tcW w:w="2788" w:type="dxa"/>
            <w:vAlign w:val="center"/>
          </w:tcPr>
          <w:p w14:paraId="0FD6FEB8" w14:textId="6E19A713" w:rsidR="00BF7974" w:rsidRDefault="00BF7974" w:rsidP="00BF7974">
            <w:pPr>
              <w:spacing w:after="0"/>
            </w:pPr>
          </w:p>
        </w:tc>
        <w:tc>
          <w:tcPr>
            <w:tcW w:w="3762" w:type="dxa"/>
            <w:vAlign w:val="center"/>
          </w:tcPr>
          <w:p w14:paraId="45F68B1F" w14:textId="77777777" w:rsidR="00BF7974" w:rsidRDefault="00BF7974" w:rsidP="00BF7974">
            <w:pPr>
              <w:spacing w:after="0"/>
            </w:pPr>
          </w:p>
        </w:tc>
      </w:tr>
    </w:tbl>
    <w:p w14:paraId="1AB91593" w14:textId="5EE43176" w:rsidR="004D2E08" w:rsidRDefault="004D2E08" w:rsidP="001F65FE">
      <w:pPr>
        <w:pStyle w:val="Heading3"/>
        <w:spacing w:before="120"/>
      </w:pPr>
      <w:r>
        <w:t>Other Areas Considered by the Group</w:t>
      </w:r>
    </w:p>
    <w:p w14:paraId="4D8E0EEC" w14:textId="44B1283C" w:rsidR="00204021" w:rsidRPr="00204021" w:rsidRDefault="00204021" w:rsidP="00204021">
      <w:pPr>
        <w:spacing w:after="0"/>
        <w:jc w:val="center"/>
      </w:pPr>
      <w:r>
        <w:t>Indicate measurement (formal and informal), date, and results for each area assessed. Mark N/A if the group determined it was not appropriate to assess an area.</w:t>
      </w:r>
    </w:p>
    <w:tbl>
      <w:tblPr>
        <w:tblStyle w:val="TableGrid"/>
        <w:tblW w:w="0" w:type="auto"/>
        <w:tblLook w:val="04A0" w:firstRow="1" w:lastRow="0" w:firstColumn="1" w:lastColumn="0" w:noHBand="0" w:noVBand="1"/>
        <w:tblDescription w:val="Table for documenting results of assessments."/>
      </w:tblPr>
      <w:tblGrid>
        <w:gridCol w:w="3053"/>
        <w:gridCol w:w="1619"/>
        <w:gridCol w:w="2788"/>
        <w:gridCol w:w="3762"/>
      </w:tblGrid>
      <w:tr w:rsidR="001F65FE" w14:paraId="76F23B5F" w14:textId="77777777" w:rsidTr="000733E8">
        <w:trPr>
          <w:cantSplit/>
          <w:tblHeader/>
        </w:trPr>
        <w:tc>
          <w:tcPr>
            <w:tcW w:w="3053" w:type="dxa"/>
            <w:vAlign w:val="center"/>
          </w:tcPr>
          <w:p w14:paraId="77B81CCD" w14:textId="77777777" w:rsidR="001F65FE" w:rsidRPr="00F40E20" w:rsidRDefault="001F65FE" w:rsidP="000733E8">
            <w:pPr>
              <w:spacing w:after="0"/>
              <w:jc w:val="center"/>
              <w:rPr>
                <w:b/>
                <w:bCs/>
              </w:rPr>
            </w:pPr>
            <w:r w:rsidRPr="00F40E20">
              <w:rPr>
                <w:b/>
                <w:bCs/>
              </w:rPr>
              <w:lastRenderedPageBreak/>
              <w:t>Area</w:t>
            </w:r>
          </w:p>
        </w:tc>
        <w:tc>
          <w:tcPr>
            <w:tcW w:w="1619" w:type="dxa"/>
            <w:vAlign w:val="center"/>
          </w:tcPr>
          <w:p w14:paraId="6D35D563" w14:textId="77777777" w:rsidR="001F65FE" w:rsidRPr="00F40E20" w:rsidRDefault="001F65FE" w:rsidP="000733E8">
            <w:pPr>
              <w:spacing w:after="0"/>
              <w:jc w:val="center"/>
              <w:rPr>
                <w:b/>
                <w:bCs/>
              </w:rPr>
            </w:pPr>
            <w:r w:rsidRPr="00F40E20">
              <w:rPr>
                <w:b/>
                <w:bCs/>
              </w:rPr>
              <w:t>Date</w:t>
            </w:r>
          </w:p>
        </w:tc>
        <w:tc>
          <w:tcPr>
            <w:tcW w:w="2788" w:type="dxa"/>
            <w:vAlign w:val="center"/>
          </w:tcPr>
          <w:p w14:paraId="45482CFA" w14:textId="77777777" w:rsidR="001F65FE" w:rsidRPr="00F40E20" w:rsidRDefault="001F65FE" w:rsidP="000733E8">
            <w:pPr>
              <w:spacing w:after="0"/>
              <w:jc w:val="center"/>
              <w:rPr>
                <w:b/>
                <w:bCs/>
              </w:rPr>
            </w:pPr>
            <w:r>
              <w:rPr>
                <w:b/>
                <w:bCs/>
              </w:rPr>
              <w:t>Measurement</w:t>
            </w:r>
            <w:r w:rsidRPr="00F40E20">
              <w:rPr>
                <w:b/>
                <w:bCs/>
              </w:rPr>
              <w:t xml:space="preserve"> Tool/Method</w:t>
            </w:r>
          </w:p>
        </w:tc>
        <w:tc>
          <w:tcPr>
            <w:tcW w:w="3762" w:type="dxa"/>
            <w:vAlign w:val="center"/>
          </w:tcPr>
          <w:p w14:paraId="7CF24FF4" w14:textId="77777777" w:rsidR="001F65FE" w:rsidRPr="00F40E20" w:rsidRDefault="001F65FE" w:rsidP="000733E8">
            <w:pPr>
              <w:spacing w:after="0"/>
              <w:jc w:val="center"/>
              <w:rPr>
                <w:b/>
                <w:bCs/>
              </w:rPr>
            </w:pPr>
            <w:r w:rsidRPr="00F40E20">
              <w:rPr>
                <w:b/>
                <w:bCs/>
              </w:rPr>
              <w:t>Results</w:t>
            </w:r>
          </w:p>
        </w:tc>
      </w:tr>
      <w:tr w:rsidR="001F65FE" w14:paraId="75B1DA7C" w14:textId="77777777" w:rsidTr="000733E8">
        <w:trPr>
          <w:cantSplit/>
        </w:trPr>
        <w:tc>
          <w:tcPr>
            <w:tcW w:w="3053" w:type="dxa"/>
            <w:vAlign w:val="center"/>
          </w:tcPr>
          <w:p w14:paraId="45DCB5E7" w14:textId="55828516" w:rsidR="00204021" w:rsidRPr="00204021" w:rsidRDefault="001F65FE" w:rsidP="00204021">
            <w:pPr>
              <w:spacing w:after="0"/>
              <w:rPr>
                <w:i/>
                <w:iCs/>
              </w:rPr>
            </w:pPr>
            <w:r>
              <w:t xml:space="preserve">Intellectual ability </w:t>
            </w:r>
            <w:r w:rsidRPr="001F65FE">
              <w:rPr>
                <w:i/>
                <w:iCs/>
              </w:rPr>
              <w:t>(if assessed, results must be interpreted by qualified personnel)</w:t>
            </w:r>
          </w:p>
        </w:tc>
        <w:tc>
          <w:tcPr>
            <w:tcW w:w="1619" w:type="dxa"/>
            <w:vAlign w:val="center"/>
          </w:tcPr>
          <w:p w14:paraId="3F3B4BA4" w14:textId="77777777" w:rsidR="001F65FE" w:rsidRDefault="001F65FE" w:rsidP="000733E8">
            <w:pPr>
              <w:spacing w:after="0"/>
            </w:pPr>
          </w:p>
        </w:tc>
        <w:tc>
          <w:tcPr>
            <w:tcW w:w="2788" w:type="dxa"/>
            <w:vAlign w:val="center"/>
          </w:tcPr>
          <w:p w14:paraId="60D19B8E" w14:textId="77777777" w:rsidR="001F65FE" w:rsidRDefault="001F65FE" w:rsidP="000733E8">
            <w:pPr>
              <w:spacing w:after="0"/>
            </w:pPr>
          </w:p>
        </w:tc>
        <w:tc>
          <w:tcPr>
            <w:tcW w:w="3762" w:type="dxa"/>
            <w:vAlign w:val="center"/>
          </w:tcPr>
          <w:p w14:paraId="644993A4" w14:textId="77777777" w:rsidR="001F65FE" w:rsidRDefault="001F65FE" w:rsidP="000733E8">
            <w:pPr>
              <w:spacing w:after="0"/>
            </w:pPr>
          </w:p>
        </w:tc>
      </w:tr>
      <w:tr w:rsidR="001F65FE" w14:paraId="62636B6D" w14:textId="77777777" w:rsidTr="000733E8">
        <w:trPr>
          <w:cantSplit/>
        </w:trPr>
        <w:tc>
          <w:tcPr>
            <w:tcW w:w="3053" w:type="dxa"/>
            <w:vAlign w:val="center"/>
          </w:tcPr>
          <w:p w14:paraId="4317B411" w14:textId="75F682B2" w:rsidR="001F65FE" w:rsidRDefault="001F65FE" w:rsidP="000733E8">
            <w:pPr>
              <w:spacing w:after="0"/>
            </w:pPr>
            <w:r>
              <w:t>Adaptive behavior, as gathered from parent(s) or student who is an adult and school staff</w:t>
            </w:r>
          </w:p>
        </w:tc>
        <w:tc>
          <w:tcPr>
            <w:tcW w:w="1619" w:type="dxa"/>
            <w:vAlign w:val="center"/>
          </w:tcPr>
          <w:p w14:paraId="7F63D51A" w14:textId="77777777" w:rsidR="001F65FE" w:rsidRDefault="001F65FE" w:rsidP="000733E8">
            <w:pPr>
              <w:spacing w:after="0"/>
            </w:pPr>
          </w:p>
        </w:tc>
        <w:tc>
          <w:tcPr>
            <w:tcW w:w="2788" w:type="dxa"/>
            <w:vAlign w:val="center"/>
          </w:tcPr>
          <w:p w14:paraId="33F339FC" w14:textId="77777777" w:rsidR="001F65FE" w:rsidRDefault="001F65FE" w:rsidP="000733E8">
            <w:pPr>
              <w:spacing w:after="0"/>
            </w:pPr>
          </w:p>
        </w:tc>
        <w:tc>
          <w:tcPr>
            <w:tcW w:w="3762" w:type="dxa"/>
            <w:vAlign w:val="center"/>
          </w:tcPr>
          <w:p w14:paraId="150455FC" w14:textId="77777777" w:rsidR="001F65FE" w:rsidRDefault="001F65FE" w:rsidP="000733E8">
            <w:pPr>
              <w:spacing w:after="0"/>
            </w:pPr>
          </w:p>
        </w:tc>
      </w:tr>
    </w:tbl>
    <w:p w14:paraId="4DFA6DCF" w14:textId="518B0143" w:rsidR="0043612E" w:rsidRDefault="00A50850" w:rsidP="00966A3D">
      <w:pPr>
        <w:spacing w:before="120" w:after="600"/>
      </w:pPr>
      <w:r>
        <w:t xml:space="preserve">Parent </w:t>
      </w:r>
      <w:r w:rsidR="004D20AB">
        <w:t>i</w:t>
      </w:r>
      <w:r>
        <w:t>nput</w:t>
      </w:r>
      <w:r w:rsidR="004D20AB">
        <w:t>:</w:t>
      </w:r>
    </w:p>
    <w:p w14:paraId="3320EFBF" w14:textId="6F94B585" w:rsidR="00966A3D" w:rsidRPr="00DA2933" w:rsidRDefault="001B477C" w:rsidP="001F65FE">
      <w:pPr>
        <w:pStyle w:val="Heading2"/>
      </w:pPr>
      <w:r>
        <w:t>Prior Written Notice</w:t>
      </w:r>
      <w:r w:rsidR="004D2E08">
        <w:t xml:space="preserve"> of</w:t>
      </w:r>
      <w:r>
        <w:t xml:space="preserve"> </w:t>
      </w:r>
      <w:r w:rsidR="0058431F">
        <w:t xml:space="preserve">Hard of </w:t>
      </w:r>
      <w:r w:rsidR="00966A3D">
        <w:t>Hearing/</w:t>
      </w:r>
      <w:r w:rsidR="0058431F">
        <w:t>D</w:t>
      </w:r>
      <w:r w:rsidR="00966A3D">
        <w:t>eafness</w:t>
      </w:r>
      <w:r w:rsidR="00966A3D" w:rsidRPr="00DA2933">
        <w:t xml:space="preserve"> Eligibility Determination </w:t>
      </w:r>
    </w:p>
    <w:p w14:paraId="4C458745" w14:textId="1613F8A7" w:rsidR="004D2E08" w:rsidRPr="00DA2933" w:rsidRDefault="004D2E08" w:rsidP="0053111B">
      <w:pPr>
        <w:numPr>
          <w:ilvl w:val="0"/>
          <w:numId w:val="12"/>
        </w:numPr>
        <w:tabs>
          <w:tab w:val="left" w:pos="1260"/>
          <w:tab w:val="left" w:pos="1440"/>
        </w:tabs>
        <w:ind w:left="288" w:hanging="288"/>
      </w:pPr>
      <w:r>
        <w:rPr>
          <w:rFonts w:cs="Arial"/>
        </w:rPr>
        <w:t xml:space="preserve">Did the group determine the student meets the criteria for hard of hearing/deafness (USBE Rules II.J.6.b.(1))? </w:t>
      </w:r>
      <w:r w:rsidRPr="00DA2933">
        <w:object w:dxaOrig="225" w:dyaOrig="225" w14:anchorId="586E87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alt="Lack of instruction in reading or math is the primary factor." style="width:13.5pt;height:9pt" o:ole="">
            <v:imagedata r:id="rId8" o:title=""/>
          </v:shape>
          <w:control r:id="rId9" w:name="OptionButton13111" w:shapeid="_x0000_i1075"/>
        </w:object>
      </w:r>
      <w:r w:rsidRPr="00DA2933">
        <w:t>Yes</w:t>
      </w:r>
      <w:r>
        <w:t xml:space="preserve"> </w:t>
      </w:r>
      <w:r w:rsidRPr="00DA2933">
        <w:object w:dxaOrig="225" w:dyaOrig="225" w14:anchorId="23429471">
          <v:shape id="_x0000_i1077" type="#_x0000_t75" alt="Lack of instruction in reading or math not the primary factor." style="width:13.5pt;height:9pt" o:ole="">
            <v:imagedata r:id="rId8" o:title=""/>
          </v:shape>
          <w:control r:id="rId10" w:name="OptionButton23111" w:shapeid="_x0000_i1077"/>
        </w:object>
      </w:r>
      <w:r w:rsidRPr="00DA2933">
        <w:t>No</w:t>
      </w:r>
    </w:p>
    <w:p w14:paraId="3030BD7D" w14:textId="50BC9D48" w:rsidR="00B27693" w:rsidRPr="00DA2933" w:rsidRDefault="00B27693" w:rsidP="0053111B">
      <w:pPr>
        <w:numPr>
          <w:ilvl w:val="0"/>
          <w:numId w:val="12"/>
        </w:numPr>
        <w:tabs>
          <w:tab w:val="left" w:pos="1260"/>
          <w:tab w:val="left" w:pos="1440"/>
        </w:tabs>
        <w:ind w:left="288" w:hanging="288"/>
      </w:pPr>
      <w:r>
        <w:rPr>
          <w:rFonts w:cs="Arial"/>
        </w:rPr>
        <w:t>Did the group determine</w:t>
      </w:r>
      <w:r w:rsidRPr="00DA2933">
        <w:rPr>
          <w:rFonts w:cs="Arial"/>
        </w:rPr>
        <w:t xml:space="preserve"> </w:t>
      </w:r>
      <w:r w:rsidR="004D2E08" w:rsidRPr="00DA2933">
        <w:rPr>
          <w:rFonts w:cs="Arial"/>
        </w:rPr>
        <w:t xml:space="preserve">the </w:t>
      </w:r>
      <w:r>
        <w:rPr>
          <w:rFonts w:cs="Arial"/>
        </w:rPr>
        <w:t xml:space="preserve">hard of </w:t>
      </w:r>
      <w:r w:rsidR="004D2E08">
        <w:rPr>
          <w:rFonts w:cs="Arial"/>
        </w:rPr>
        <w:t>hearing/deafness</w:t>
      </w:r>
      <w:r w:rsidR="004D2E08" w:rsidRPr="00DA2933">
        <w:rPr>
          <w:rFonts w:cs="Arial"/>
        </w:rPr>
        <w:t xml:space="preserve"> adversely affect</w:t>
      </w:r>
      <w:r w:rsidR="0053111B">
        <w:rPr>
          <w:rFonts w:cs="Arial"/>
        </w:rPr>
        <w:t>s</w:t>
      </w:r>
      <w:r w:rsidR="004D2E08" w:rsidRPr="00DA2933">
        <w:rPr>
          <w:rFonts w:cs="Arial"/>
        </w:rPr>
        <w:t xml:space="preserve"> the student’s educational performance</w:t>
      </w:r>
      <w:r w:rsidR="00204021">
        <w:rPr>
          <w:rFonts w:cs="Arial"/>
        </w:rPr>
        <w:t xml:space="preserve"> (USBE Rules II.J.6.b.(2))</w:t>
      </w:r>
      <w:r w:rsidR="004D2E08" w:rsidRPr="00DA2933">
        <w:rPr>
          <w:rFonts w:cs="Arial"/>
        </w:rPr>
        <w:t>?</w:t>
      </w:r>
      <w:r>
        <w:rPr>
          <w:rFonts w:cs="Arial"/>
        </w:rPr>
        <w:t xml:space="preserve"> </w:t>
      </w:r>
      <w:r w:rsidRPr="00DA2933">
        <w:object w:dxaOrig="225" w:dyaOrig="225" w14:anchorId="6D64061C">
          <v:shape id="_x0000_i1079" type="#_x0000_t75" alt="Lack of instruction in reading or math is the primary factor." style="width:13.5pt;height:9pt" o:ole="">
            <v:imagedata r:id="rId8" o:title=""/>
          </v:shape>
          <w:control r:id="rId11" w:name="OptionButton13211" w:shapeid="_x0000_i1079"/>
        </w:object>
      </w:r>
      <w:r w:rsidRPr="00DA2933">
        <w:t>Yes</w:t>
      </w:r>
      <w:r>
        <w:t xml:space="preserve"> </w:t>
      </w:r>
      <w:r w:rsidRPr="00DA2933">
        <w:object w:dxaOrig="225" w:dyaOrig="225" w14:anchorId="314B48B3">
          <v:shape id="_x0000_i1081" type="#_x0000_t75" alt="Lack of instruction in reading or math not the primary factor." style="width:13.5pt;height:9pt" o:ole="">
            <v:imagedata r:id="rId8" o:title=""/>
          </v:shape>
          <w:control r:id="rId12" w:name="OptionButton23211" w:shapeid="_x0000_i1081"/>
        </w:object>
      </w:r>
      <w:r w:rsidRPr="00DA2933">
        <w:t>No</w:t>
      </w:r>
    </w:p>
    <w:p w14:paraId="585C0770" w14:textId="75AEA502" w:rsidR="004D2E08" w:rsidRPr="00DA2933" w:rsidRDefault="005D1F7F" w:rsidP="00204021">
      <w:pPr>
        <w:numPr>
          <w:ilvl w:val="0"/>
          <w:numId w:val="12"/>
        </w:numPr>
        <w:tabs>
          <w:tab w:val="left" w:pos="9630"/>
          <w:tab w:val="left" w:pos="10080"/>
          <w:tab w:val="left" w:pos="10440"/>
        </w:tabs>
        <w:ind w:left="288" w:hanging="288"/>
      </w:pPr>
      <w:r w:rsidRPr="005D1F7F">
        <w:rPr>
          <w:rFonts w:cs="Arial"/>
        </w:rPr>
        <w:t xml:space="preserve">Did the group determine </w:t>
      </w:r>
      <w:r w:rsidR="004D2E08" w:rsidRPr="005D1F7F">
        <w:rPr>
          <w:rFonts w:cs="Arial"/>
        </w:rPr>
        <w:t>the student require</w:t>
      </w:r>
      <w:r w:rsidRPr="005D1F7F">
        <w:rPr>
          <w:rFonts w:cs="Arial"/>
        </w:rPr>
        <w:t>s</w:t>
      </w:r>
      <w:r w:rsidR="004D2E08" w:rsidRPr="005D1F7F">
        <w:rPr>
          <w:rFonts w:cs="Arial"/>
        </w:rPr>
        <w:t xml:space="preserve"> special education and related services</w:t>
      </w:r>
      <w:r w:rsidR="00204021">
        <w:rPr>
          <w:rFonts w:cs="Arial"/>
        </w:rPr>
        <w:t xml:space="preserve"> (USBE Rules II.J.6.b.(3))</w:t>
      </w:r>
      <w:r w:rsidR="004D2E08" w:rsidRPr="005D1F7F">
        <w:rPr>
          <w:rFonts w:cs="Arial"/>
        </w:rPr>
        <w:t>?</w:t>
      </w:r>
      <w:r w:rsidRPr="005D1F7F">
        <w:rPr>
          <w:rFonts w:cs="Arial"/>
        </w:rPr>
        <w:t xml:space="preserve"> </w:t>
      </w:r>
      <w:r w:rsidRPr="00DA2933">
        <w:object w:dxaOrig="225" w:dyaOrig="225" w14:anchorId="0D9EEF16">
          <v:shape id="_x0000_i1083" type="#_x0000_t75" alt="Lack of instruction in reading or math is the primary factor." style="width:13.5pt;height:9pt" o:ole="">
            <v:imagedata r:id="rId8" o:title=""/>
          </v:shape>
          <w:control r:id="rId13" w:name="OptionButton1331" w:shapeid="_x0000_i1083"/>
        </w:object>
      </w:r>
      <w:r w:rsidRPr="00DA2933">
        <w:t>Yes</w:t>
      </w:r>
      <w:r>
        <w:t xml:space="preserve"> </w:t>
      </w:r>
      <w:r w:rsidRPr="00DA2933">
        <w:object w:dxaOrig="225" w:dyaOrig="225" w14:anchorId="2546C50F">
          <v:shape id="_x0000_i1085" type="#_x0000_t75" alt="Lack of instruction in reading or math not the primary factor." style="width:13.5pt;height:9pt" o:ole="">
            <v:imagedata r:id="rId8" o:title=""/>
          </v:shape>
          <w:control r:id="rId14" w:name="OptionButton2331" w:shapeid="_x0000_i1085"/>
        </w:object>
      </w:r>
      <w:r w:rsidRPr="00DA2933">
        <w:t>No</w:t>
      </w:r>
    </w:p>
    <w:p w14:paraId="434241E3" w14:textId="6A348E6F" w:rsidR="00204021" w:rsidRDefault="003A49F1" w:rsidP="00204021">
      <w:pPr>
        <w:numPr>
          <w:ilvl w:val="0"/>
          <w:numId w:val="12"/>
        </w:numPr>
        <w:tabs>
          <w:tab w:val="left" w:pos="9630"/>
          <w:tab w:val="left" w:pos="10080"/>
          <w:tab w:val="left" w:pos="10440"/>
        </w:tabs>
        <w:ind w:left="288" w:hanging="288"/>
      </w:pPr>
      <w:r w:rsidRPr="00204021">
        <w:rPr>
          <w:rFonts w:cs="Arial"/>
        </w:rPr>
        <w:t xml:space="preserve">Did the group determine </w:t>
      </w:r>
      <w:r w:rsidR="004D2E08" w:rsidRPr="00204021">
        <w:rPr>
          <w:rFonts w:cs="Arial"/>
        </w:rPr>
        <w:t xml:space="preserve">the </w:t>
      </w:r>
      <w:r w:rsidR="00B27693" w:rsidRPr="00204021">
        <w:rPr>
          <w:rFonts w:cs="Arial"/>
        </w:rPr>
        <w:t xml:space="preserve">hard of </w:t>
      </w:r>
      <w:r w:rsidR="004D2E08" w:rsidRPr="00204021">
        <w:rPr>
          <w:rFonts w:cs="Arial"/>
        </w:rPr>
        <w:t>hearing/deafness</w:t>
      </w:r>
      <w:r w:rsidRPr="00204021">
        <w:rPr>
          <w:rFonts w:cs="Arial"/>
        </w:rPr>
        <w:t xml:space="preserve"> is</w:t>
      </w:r>
      <w:r w:rsidR="004D2E08" w:rsidRPr="00204021">
        <w:rPr>
          <w:rFonts w:cs="Arial"/>
        </w:rPr>
        <w:t xml:space="preserve"> the student’s primary disability</w:t>
      </w:r>
      <w:r w:rsidR="00204021" w:rsidRPr="00204021">
        <w:rPr>
          <w:rFonts w:cs="Arial"/>
        </w:rPr>
        <w:t xml:space="preserve"> (USBE Rules II.J.6.b.(</w:t>
      </w:r>
      <w:r w:rsidR="00204021">
        <w:rPr>
          <w:rFonts w:cs="Arial"/>
        </w:rPr>
        <w:t>4</w:t>
      </w:r>
      <w:r w:rsidR="00204021" w:rsidRPr="00204021">
        <w:rPr>
          <w:rFonts w:cs="Arial"/>
        </w:rPr>
        <w:t>))</w:t>
      </w:r>
      <w:r w:rsidR="004D2E08" w:rsidRPr="00204021">
        <w:rPr>
          <w:rFonts w:cs="Arial"/>
        </w:rPr>
        <w:t>?</w:t>
      </w:r>
      <w:r w:rsidR="00204021" w:rsidRPr="00204021">
        <w:rPr>
          <w:rFonts w:cs="Arial"/>
        </w:rPr>
        <w:t xml:space="preserve"> </w:t>
      </w:r>
      <w:r w:rsidR="004D2E08" w:rsidRPr="00DA2933">
        <w:object w:dxaOrig="225" w:dyaOrig="225" w14:anchorId="068BB5BB">
          <v:shape id="_x0000_i1087" type="#_x0000_t75" alt="Lack of instruction in reading or math is the primary factor." style="width:13.5pt;height:9pt" o:ole="">
            <v:imagedata r:id="rId8" o:title=""/>
          </v:shape>
          <w:control r:id="rId15" w:name="OptionButton141" w:shapeid="_x0000_i1087"/>
        </w:object>
      </w:r>
      <w:r w:rsidR="004D2E08" w:rsidRPr="00DA2933">
        <w:t>Yes</w:t>
      </w:r>
      <w:r w:rsidR="00204021">
        <w:t xml:space="preserve"> </w:t>
      </w:r>
      <w:r w:rsidR="004D2E08" w:rsidRPr="00DA2933">
        <w:object w:dxaOrig="225" w:dyaOrig="225" w14:anchorId="38C7716B">
          <v:shape id="_x0000_i1089" type="#_x0000_t75" alt="Lack of instruction in reading or math not the primary factor." style="width:13.5pt;height:9pt" o:ole="">
            <v:imagedata r:id="rId8" o:title=""/>
          </v:shape>
          <w:control r:id="rId16" w:name="OptionButton241" w:shapeid="_x0000_i1089"/>
        </w:object>
      </w:r>
      <w:r w:rsidR="004D2E08" w:rsidRPr="00DA2933">
        <w:t>No</w:t>
      </w:r>
    </w:p>
    <w:p w14:paraId="2CBCAF60" w14:textId="6F775B61" w:rsidR="0033296F" w:rsidRDefault="00204021" w:rsidP="00204021">
      <w:pPr>
        <w:numPr>
          <w:ilvl w:val="0"/>
          <w:numId w:val="12"/>
        </w:numPr>
        <w:tabs>
          <w:tab w:val="left" w:pos="1260"/>
          <w:tab w:val="left" w:pos="1440"/>
        </w:tabs>
        <w:ind w:left="288" w:hanging="288"/>
      </w:pPr>
      <w:r>
        <w:t xml:space="preserve">What </w:t>
      </w:r>
      <w:r w:rsidR="003A49F1">
        <w:t xml:space="preserve">type </w:t>
      </w:r>
      <w:r w:rsidR="0033296F">
        <w:t>of deafness or hearing loss</w:t>
      </w:r>
      <w:r w:rsidRPr="00204021">
        <w:t xml:space="preserve"> </w:t>
      </w:r>
      <w:r>
        <w:t xml:space="preserve">did the group determine the student has </w:t>
      </w:r>
      <w:r w:rsidRPr="00204021">
        <w:rPr>
          <w:rFonts w:cs="Arial"/>
        </w:rPr>
        <w:t>(USBE Rules II.J.6.b.(5)(a))</w:t>
      </w:r>
      <w:r w:rsidR="003A49F1">
        <w:t>?</w:t>
      </w:r>
      <w:r>
        <w:t xml:space="preserve"> </w:t>
      </w:r>
      <w:r w:rsidR="0033296F">
        <w:object w:dxaOrig="225" w:dyaOrig="225" w14:anchorId="4309B7BD">
          <v:shape id="_x0000_i1091" type="#_x0000_t75" alt="Type is conductive." style="width:13.5pt;height:9pt" o:ole="">
            <v:imagedata r:id="rId8" o:title=""/>
          </v:shape>
          <w:control r:id="rId17" w:name="OptionButton12" w:shapeid="_x0000_i1091"/>
        </w:object>
      </w:r>
      <w:r w:rsidR="0033296F">
        <w:t>conductive</w:t>
      </w:r>
      <w:r w:rsidR="0033296F">
        <w:tab/>
      </w:r>
      <w:r w:rsidR="0033296F">
        <w:object w:dxaOrig="225" w:dyaOrig="225" w14:anchorId="66DAAD0B">
          <v:shape id="_x0000_i1093" type="#_x0000_t75" alt="Type is sensorineural." style="width:13.5pt;height:9pt" o:ole="">
            <v:imagedata r:id="rId8" o:title=""/>
          </v:shape>
          <w:control r:id="rId18" w:name="OptionButton22" w:shapeid="_x0000_i1093"/>
        </w:object>
      </w:r>
      <w:r w:rsidR="0033296F">
        <w:t>sensorineural</w:t>
      </w:r>
      <w:r w:rsidR="0033296F">
        <w:tab/>
      </w:r>
      <w:r w:rsidR="0033296F">
        <w:object w:dxaOrig="225" w:dyaOrig="225" w14:anchorId="6E2D6199">
          <v:shape id="_x0000_i1095" type="#_x0000_t75" alt="Type is mixed." style="width:13.5pt;height:9pt" o:ole="">
            <v:imagedata r:id="rId8" o:title=""/>
          </v:shape>
          <w:control r:id="rId19" w:name="OptionButton31" w:shapeid="_x0000_i1095"/>
        </w:object>
      </w:r>
      <w:r w:rsidR="0033296F">
        <w:t>mixed</w:t>
      </w:r>
    </w:p>
    <w:p w14:paraId="70DE0BE3" w14:textId="6A772FE2" w:rsidR="0033296F" w:rsidRDefault="0033296F" w:rsidP="00204021">
      <w:pPr>
        <w:numPr>
          <w:ilvl w:val="0"/>
          <w:numId w:val="12"/>
        </w:numPr>
        <w:tabs>
          <w:tab w:val="left" w:pos="2610"/>
          <w:tab w:val="left" w:pos="6930"/>
        </w:tabs>
        <w:ind w:left="288" w:hanging="288"/>
      </w:pPr>
      <w:r>
        <w:t xml:space="preserve">Did the </w:t>
      </w:r>
      <w:r w:rsidR="001308FD">
        <w:t>group</w:t>
      </w:r>
      <w:r>
        <w:t xml:space="preserve"> consider </w:t>
      </w:r>
      <w:r w:rsidR="00204021">
        <w:t>whether</w:t>
      </w:r>
      <w:r>
        <w:t xml:space="preserve"> a central nervous system impairment or central auditory processing disorder is causing the student to appear as a student with a hearing loss or de</w:t>
      </w:r>
      <w:r w:rsidR="00204021">
        <w:t xml:space="preserve">afness </w:t>
      </w:r>
      <w:r w:rsidR="00204021" w:rsidRPr="00204021">
        <w:rPr>
          <w:rFonts w:cs="Arial"/>
        </w:rPr>
        <w:t>(USBE Rules II.J.6.b.(5)(b))</w:t>
      </w:r>
      <w:r w:rsidR="00204021">
        <w:t xml:space="preserve">? </w:t>
      </w:r>
      <w:r>
        <w:object w:dxaOrig="225" w:dyaOrig="225" w14:anchorId="5E062C48">
          <v:shape id="_x0000_i1097" type="#_x0000_t75" alt="Yes, other disorder causing appearance." style="width:13.5pt;height:9pt" o:ole="">
            <v:imagedata r:id="rId8" o:title=""/>
          </v:shape>
          <w:control r:id="rId20" w:name="OptionButton411" w:shapeid="_x0000_i1097"/>
        </w:object>
      </w:r>
      <w:r>
        <w:t>Yes</w:t>
      </w:r>
      <w:r w:rsidR="00204021">
        <w:t xml:space="preserve"> </w:t>
      </w:r>
      <w:r>
        <w:object w:dxaOrig="225" w:dyaOrig="225" w14:anchorId="2DDDB02E">
          <v:shape id="_x0000_i1099" type="#_x0000_t75" alt="No other disorder causing appearance." style="width:13.5pt;height:9pt" o:ole="">
            <v:imagedata r:id="rId8" o:title=""/>
          </v:shape>
          <w:control r:id="rId21" w:name="OptionButton511" w:shapeid="_x0000_i1099"/>
        </w:object>
      </w:r>
      <w:r>
        <w:t>No</w:t>
      </w:r>
    </w:p>
    <w:p w14:paraId="3692F803" w14:textId="310977CA" w:rsidR="001308FD" w:rsidRDefault="001308FD" w:rsidP="001308FD">
      <w:pPr>
        <w:numPr>
          <w:ilvl w:val="0"/>
          <w:numId w:val="12"/>
        </w:numPr>
        <w:tabs>
          <w:tab w:val="left" w:pos="9630"/>
          <w:tab w:val="left" w:pos="10080"/>
          <w:tab w:val="left" w:pos="10440"/>
        </w:tabs>
        <w:ind w:left="288" w:hanging="288"/>
      </w:pPr>
      <w:r>
        <w:t xml:space="preserve">Did the group determine a lack of appropriate instruction in reading is </w:t>
      </w:r>
      <w:r w:rsidRPr="00F72CC0">
        <w:rPr>
          <w:b/>
          <w:bCs/>
          <w:i/>
          <w:iCs/>
        </w:rPr>
        <w:t>not</w:t>
      </w:r>
      <w:r>
        <w:t xml:space="preserve"> the primary factor in determining eligibility (USBE Rules II.I.3.a.(1))?</w:t>
      </w:r>
      <w:r w:rsidRPr="00F72CC0">
        <w:rPr>
          <w:rFonts w:cs="Arial"/>
        </w:rPr>
        <w:t xml:space="preserve"> </w:t>
      </w:r>
      <w:r w:rsidRPr="00DA2933">
        <w:object w:dxaOrig="225" w:dyaOrig="225" w14:anchorId="5F6DFC47">
          <v:shape id="_x0000_i1101" type="#_x0000_t75" alt="Lack of instruction in reading or math is the primary factor." style="width:13.5pt;height:9pt" o:ole="">
            <v:imagedata r:id="rId8" o:title=""/>
          </v:shape>
          <w:control r:id="rId22" w:name="OptionButton1313" w:shapeid="_x0000_i1101"/>
        </w:object>
      </w:r>
      <w:r w:rsidRPr="00DA2933">
        <w:t>Yes</w:t>
      </w:r>
      <w:r>
        <w:t xml:space="preserve"> </w:t>
      </w:r>
      <w:r w:rsidRPr="00DA2933">
        <w:object w:dxaOrig="225" w:dyaOrig="225" w14:anchorId="197408CF">
          <v:shape id="_x0000_i1103" type="#_x0000_t75" alt="Lack of instruction in reading or math not the primary factor." style="width:13.5pt;height:9pt" o:ole="">
            <v:imagedata r:id="rId8" o:title=""/>
          </v:shape>
          <w:control r:id="rId23" w:name="OptionButton2313" w:shapeid="_x0000_i1103"/>
        </w:object>
      </w:r>
      <w:r w:rsidRPr="00DA2933">
        <w:t>No</w:t>
      </w:r>
    </w:p>
    <w:p w14:paraId="3F41575E" w14:textId="3651D590" w:rsidR="001308FD" w:rsidRDefault="001308FD" w:rsidP="001308FD">
      <w:pPr>
        <w:numPr>
          <w:ilvl w:val="0"/>
          <w:numId w:val="12"/>
        </w:numPr>
        <w:tabs>
          <w:tab w:val="left" w:pos="9630"/>
          <w:tab w:val="left" w:pos="10080"/>
          <w:tab w:val="left" w:pos="10440"/>
        </w:tabs>
        <w:ind w:left="288" w:hanging="288"/>
      </w:pPr>
      <w:r>
        <w:t xml:space="preserve">Did the group determine a lack of appropriate instruction in mathematics is </w:t>
      </w:r>
      <w:r w:rsidRPr="00F72CC0">
        <w:rPr>
          <w:b/>
          <w:bCs/>
          <w:i/>
          <w:iCs/>
        </w:rPr>
        <w:t>not</w:t>
      </w:r>
      <w:r>
        <w:t xml:space="preserve"> the primary factor in determining eligibility (USBE Rules II.I.3.a.(2))?</w:t>
      </w:r>
      <w:r w:rsidRPr="00F72CC0">
        <w:rPr>
          <w:rFonts w:cs="Arial"/>
        </w:rPr>
        <w:t xml:space="preserve"> </w:t>
      </w:r>
      <w:r w:rsidRPr="00DA2933">
        <w:object w:dxaOrig="225" w:dyaOrig="225" w14:anchorId="1382BEF3">
          <v:shape id="_x0000_i1105" type="#_x0000_t75" alt="Lack of instruction in reading or math is the primary factor." style="width:13.5pt;height:9pt" o:ole="">
            <v:imagedata r:id="rId8" o:title=""/>
          </v:shape>
          <w:control r:id="rId24" w:name="OptionButton1314" w:shapeid="_x0000_i1105"/>
        </w:object>
      </w:r>
      <w:r w:rsidRPr="00DA2933">
        <w:t>Yes</w:t>
      </w:r>
      <w:r>
        <w:t xml:space="preserve"> </w:t>
      </w:r>
      <w:r w:rsidRPr="00DA2933">
        <w:object w:dxaOrig="225" w:dyaOrig="225" w14:anchorId="19E42A46">
          <v:shape id="_x0000_i1107" type="#_x0000_t75" alt="Lack of instruction in reading or math not the primary factor." style="width:13.5pt;height:9pt" o:ole="">
            <v:imagedata r:id="rId8" o:title=""/>
          </v:shape>
          <w:control r:id="rId25" w:name="OptionButton2314" w:shapeid="_x0000_i1107"/>
        </w:object>
      </w:r>
      <w:r w:rsidRPr="00DA2933">
        <w:t>No</w:t>
      </w:r>
    </w:p>
    <w:p w14:paraId="562EE0AC" w14:textId="1AFDA4CC" w:rsidR="001308FD" w:rsidRPr="004D2E08" w:rsidRDefault="001308FD" w:rsidP="001308FD">
      <w:pPr>
        <w:numPr>
          <w:ilvl w:val="0"/>
          <w:numId w:val="12"/>
        </w:numPr>
        <w:tabs>
          <w:tab w:val="left" w:pos="9630"/>
          <w:tab w:val="left" w:pos="10080"/>
          <w:tab w:val="left" w:pos="10440"/>
        </w:tabs>
        <w:ind w:left="288" w:hanging="288"/>
      </w:pPr>
      <w:r>
        <w:t xml:space="preserve">Did the group determine limited English proficiency is </w:t>
      </w:r>
      <w:r w:rsidRPr="00F72CC0">
        <w:rPr>
          <w:b/>
          <w:bCs/>
          <w:i/>
          <w:iCs/>
        </w:rPr>
        <w:t>not</w:t>
      </w:r>
      <w:r>
        <w:t xml:space="preserve"> the primary factor in determining eligibility (USBE Rules II.I.3.a.(3))?</w:t>
      </w:r>
      <w:r w:rsidRPr="00F72CC0">
        <w:rPr>
          <w:rFonts w:cs="Arial"/>
        </w:rPr>
        <w:t xml:space="preserve"> </w:t>
      </w:r>
      <w:r w:rsidRPr="00DA2933">
        <w:object w:dxaOrig="225" w:dyaOrig="225" w14:anchorId="61368988">
          <v:shape id="_x0000_i1109" type="#_x0000_t75" alt="Lack of instruction in reading or math is the primary factor." style="width:13.5pt;height:9pt" o:ole="">
            <v:imagedata r:id="rId8" o:title=""/>
          </v:shape>
          <w:control r:id="rId26" w:name="OptionButton1315" w:shapeid="_x0000_i1109"/>
        </w:object>
      </w:r>
      <w:r w:rsidRPr="00DA2933">
        <w:t>Yes</w:t>
      </w:r>
      <w:r>
        <w:t xml:space="preserve"> </w:t>
      </w:r>
      <w:r w:rsidRPr="00DA2933">
        <w:object w:dxaOrig="225" w:dyaOrig="225" w14:anchorId="044718E7">
          <v:shape id="_x0000_i1111" type="#_x0000_t75" alt="Lack of instruction in reading or math not the primary factor." style="width:13.5pt;height:9pt" o:ole="">
            <v:imagedata r:id="rId8" o:title=""/>
          </v:shape>
          <w:control r:id="rId27" w:name="OptionButton2315" w:shapeid="_x0000_i1111"/>
        </w:object>
      </w:r>
      <w:r w:rsidRPr="00DA2933">
        <w:t>No</w:t>
      </w:r>
    </w:p>
    <w:p w14:paraId="5FFC2853" w14:textId="65E81C4A" w:rsidR="00966A3D" w:rsidRPr="00DA2933" w:rsidRDefault="00966A3D" w:rsidP="00966A3D">
      <w:pPr>
        <w:ind w:left="288" w:hanging="288"/>
        <w:rPr>
          <w:rFonts w:cs="Arial"/>
        </w:rPr>
      </w:pPr>
      <w:r w:rsidRPr="00DA2933">
        <w:rPr>
          <w:rFonts w:cs="Arial"/>
        </w:rPr>
        <w:object w:dxaOrig="225" w:dyaOrig="225" w14:anchorId="2F161FFD">
          <v:shape id="_x0000_i1113" type="#_x0000_t75" alt="Student is not eligible." style="width:13.5pt;height:9pt" o:ole="">
            <v:imagedata r:id="rId8" o:title=""/>
          </v:shape>
          <w:control r:id="rId28" w:name="OptionButton61" w:shapeid="_x0000_i1113"/>
        </w:object>
      </w:r>
      <w:r w:rsidR="00F57B4B">
        <w:rPr>
          <w:rFonts w:cs="Arial"/>
        </w:rPr>
        <w:t>A</w:t>
      </w:r>
      <w:r w:rsidRPr="00DA2933">
        <w:rPr>
          <w:rFonts w:cs="Arial"/>
        </w:rPr>
        <w:t>ll the above are “Yes</w:t>
      </w:r>
      <w:r w:rsidR="00F57B4B">
        <w:rPr>
          <w:rFonts w:cs="Arial"/>
        </w:rPr>
        <w:t>.</w:t>
      </w:r>
      <w:r w:rsidRPr="00DA2933">
        <w:rPr>
          <w:rFonts w:cs="Arial"/>
        </w:rPr>
        <w:t xml:space="preserve">” </w:t>
      </w:r>
      <w:r w:rsidR="00F57B4B">
        <w:rPr>
          <w:rFonts w:cs="Arial"/>
        </w:rPr>
        <w:t>T</w:t>
      </w:r>
      <w:r w:rsidRPr="00DA2933">
        <w:rPr>
          <w:rFonts w:cs="Arial"/>
        </w:rPr>
        <w:t xml:space="preserve">he </w:t>
      </w:r>
      <w:r w:rsidR="00F57B4B">
        <w:rPr>
          <w:rFonts w:cs="Arial"/>
        </w:rPr>
        <w:t>group</w:t>
      </w:r>
      <w:r w:rsidRPr="00DA2933">
        <w:rPr>
          <w:rFonts w:cs="Arial"/>
        </w:rPr>
        <w:t xml:space="preserve"> determines the student </w:t>
      </w:r>
      <w:r w:rsidRPr="00204021">
        <w:rPr>
          <w:rFonts w:cs="Arial"/>
          <w:b/>
          <w:bCs/>
          <w:i/>
          <w:iCs/>
        </w:rPr>
        <w:t>is eligible</w:t>
      </w:r>
      <w:r w:rsidRPr="00DA2933">
        <w:rPr>
          <w:rFonts w:cs="Arial"/>
        </w:rPr>
        <w:t xml:space="preserve"> for special education and related services under the </w:t>
      </w:r>
      <w:r w:rsidR="009E56E7">
        <w:rPr>
          <w:rFonts w:cs="Arial"/>
        </w:rPr>
        <w:t>categorical classification</w:t>
      </w:r>
      <w:r w:rsidR="009E56E7" w:rsidRPr="00DA2933">
        <w:rPr>
          <w:rFonts w:cs="Arial"/>
        </w:rPr>
        <w:t xml:space="preserve"> </w:t>
      </w:r>
      <w:r w:rsidRPr="00DA2933">
        <w:rPr>
          <w:rFonts w:cs="Arial"/>
        </w:rPr>
        <w:t xml:space="preserve">of </w:t>
      </w:r>
      <w:r w:rsidR="00204021">
        <w:rPr>
          <w:rFonts w:cs="Arial"/>
        </w:rPr>
        <w:t>hard of hearing/deafness</w:t>
      </w:r>
      <w:r w:rsidRPr="00DA2933">
        <w:rPr>
          <w:rFonts w:cs="Arial"/>
        </w:rPr>
        <w:t>.</w:t>
      </w:r>
    </w:p>
    <w:bookmarkStart w:id="1" w:name="_Hlk78369529"/>
    <w:p w14:paraId="67A3E206" w14:textId="5BF8BF4F" w:rsidR="00966A3D" w:rsidRPr="00DA2933" w:rsidRDefault="00966A3D" w:rsidP="00F57B4B">
      <w:pPr>
        <w:ind w:left="288" w:hanging="288"/>
        <w:rPr>
          <w:rFonts w:cs="Arial"/>
        </w:rPr>
      </w:pPr>
      <w:r w:rsidRPr="00DA2933">
        <w:rPr>
          <w:rFonts w:cs="Arial"/>
        </w:rPr>
        <w:object w:dxaOrig="225" w:dyaOrig="225" w14:anchorId="7ED5F5F6">
          <v:shape id="_x0000_i1115" type="#_x0000_t75" alt="Student is not eligible." style="width:13.5pt;height:9pt" o:ole="">
            <v:imagedata r:id="rId8" o:title=""/>
          </v:shape>
          <w:control r:id="rId29" w:name="OptionButton6" w:shapeid="_x0000_i1115"/>
        </w:object>
      </w:r>
      <w:r w:rsidR="00F57B4B">
        <w:rPr>
          <w:rFonts w:cs="Arial"/>
        </w:rPr>
        <w:t>At least</w:t>
      </w:r>
      <w:r w:rsidRPr="00DA2933">
        <w:rPr>
          <w:rFonts w:cs="Arial"/>
        </w:rPr>
        <w:t xml:space="preserve"> </w:t>
      </w:r>
      <w:r w:rsidR="00F57B4B">
        <w:rPr>
          <w:rFonts w:cs="Arial"/>
        </w:rPr>
        <w:t xml:space="preserve">one </w:t>
      </w:r>
      <w:r w:rsidRPr="00DA2933">
        <w:rPr>
          <w:rFonts w:cs="Arial"/>
        </w:rPr>
        <w:t xml:space="preserve">of the above </w:t>
      </w:r>
      <w:r w:rsidR="00F57B4B">
        <w:rPr>
          <w:rFonts w:cs="Arial"/>
        </w:rPr>
        <w:t>is</w:t>
      </w:r>
      <w:r w:rsidRPr="00DA2933">
        <w:rPr>
          <w:rFonts w:cs="Arial"/>
        </w:rPr>
        <w:t xml:space="preserve"> “No</w:t>
      </w:r>
      <w:r w:rsidR="00F57B4B">
        <w:rPr>
          <w:rFonts w:cs="Arial"/>
        </w:rPr>
        <w:t>.</w:t>
      </w:r>
      <w:r w:rsidRPr="00DA2933">
        <w:rPr>
          <w:rFonts w:cs="Arial"/>
        </w:rPr>
        <w:t xml:space="preserve">” </w:t>
      </w:r>
      <w:bookmarkEnd w:id="1"/>
      <w:r w:rsidR="00F57B4B">
        <w:rPr>
          <w:rFonts w:cs="Arial"/>
        </w:rPr>
        <w:t>The</w:t>
      </w:r>
      <w:r w:rsidRPr="00DA2933">
        <w:rPr>
          <w:rFonts w:cs="Arial"/>
        </w:rPr>
        <w:t xml:space="preserve"> </w:t>
      </w:r>
      <w:r w:rsidR="00F57B4B">
        <w:rPr>
          <w:rFonts w:cs="Arial"/>
        </w:rPr>
        <w:t xml:space="preserve">group </w:t>
      </w:r>
      <w:r w:rsidRPr="00DA2933">
        <w:rPr>
          <w:rFonts w:cs="Arial"/>
        </w:rPr>
        <w:t xml:space="preserve">determines the student </w:t>
      </w:r>
      <w:r w:rsidRPr="00204021">
        <w:rPr>
          <w:rFonts w:cs="Arial"/>
          <w:b/>
          <w:bCs/>
          <w:i/>
          <w:iCs/>
        </w:rPr>
        <w:t>is not eligible</w:t>
      </w:r>
      <w:r w:rsidRPr="00DA2933">
        <w:rPr>
          <w:rFonts w:cs="Arial"/>
        </w:rPr>
        <w:t xml:space="preserve"> for special education and related services under the </w:t>
      </w:r>
      <w:r w:rsidR="009E56E7">
        <w:rPr>
          <w:rFonts w:cs="Arial"/>
        </w:rPr>
        <w:t>categorical classification</w:t>
      </w:r>
      <w:r w:rsidR="009E56E7" w:rsidRPr="00DA2933">
        <w:rPr>
          <w:rFonts w:cs="Arial"/>
        </w:rPr>
        <w:t xml:space="preserve"> </w:t>
      </w:r>
      <w:r w:rsidRPr="00DA2933">
        <w:rPr>
          <w:rFonts w:cs="Arial"/>
        </w:rPr>
        <w:t xml:space="preserve">of </w:t>
      </w:r>
      <w:r w:rsidR="00204021">
        <w:rPr>
          <w:rFonts w:cs="Arial"/>
        </w:rPr>
        <w:t>hard of hearing/deafness</w:t>
      </w:r>
      <w:r w:rsidRPr="00DA2933">
        <w:rPr>
          <w:rFonts w:cs="Arial"/>
        </w:rPr>
        <w:t xml:space="preserve">. </w:t>
      </w:r>
    </w:p>
    <w:p w14:paraId="1522F346" w14:textId="77777777" w:rsidR="00966A3D" w:rsidRPr="00DA2933" w:rsidRDefault="00966A3D" w:rsidP="00966A3D">
      <w:pPr>
        <w:spacing w:after="600"/>
        <w:rPr>
          <w:rFonts w:cs="Arial"/>
        </w:rPr>
      </w:pPr>
      <w:r w:rsidRPr="00DA2933">
        <w:rPr>
          <w:rFonts w:cs="Arial"/>
        </w:rPr>
        <w:t>The following options were considered and rejected for the following reasons:</w:t>
      </w:r>
    </w:p>
    <w:p w14:paraId="78DB77E7" w14:textId="2AB3BC42" w:rsidR="00966A3D" w:rsidRPr="00DA2933" w:rsidRDefault="00966A3D" w:rsidP="00966A3D">
      <w:pPr>
        <w:spacing w:after="600"/>
        <w:rPr>
          <w:rFonts w:cs="Arial"/>
        </w:rPr>
      </w:pPr>
      <w:r w:rsidRPr="00DA2933">
        <w:rPr>
          <w:rFonts w:cs="Arial"/>
        </w:rPr>
        <w:lastRenderedPageBreak/>
        <w:t>Other factors that are relevant to this eligibility proposal:</w:t>
      </w:r>
    </w:p>
    <w:p w14:paraId="3FC3FA2E" w14:textId="7485D812" w:rsidR="00966A3D" w:rsidRPr="00DA2933" w:rsidRDefault="00966A3D" w:rsidP="00966A3D">
      <w:r w:rsidRPr="00DA2933">
        <w:t xml:space="preserve">Parents and students </w:t>
      </w:r>
      <w:r w:rsidR="00204021">
        <w:t xml:space="preserve">who are </w:t>
      </w:r>
      <w:r w:rsidR="00204021" w:rsidRPr="00DA2933">
        <w:t>adult</w:t>
      </w:r>
      <w:r w:rsidR="00204021">
        <w:t>s</w:t>
      </w:r>
      <w:r w:rsidR="00204021" w:rsidRPr="00DA2933">
        <w:t xml:space="preserve"> </w:t>
      </w:r>
      <w:r w:rsidRPr="00DA2933">
        <w:t>must be provided prior written notice (PWN) in language understandable to the general public in their native language or other mode of communication before the LEA proposes or refuses to initiate or change the identification, evaluation, or educational placement of your student/you, or the provision of a free appropriate public education (FAPE) to your student/you</w:t>
      </w:r>
      <w:r w:rsidR="00204021">
        <w:t xml:space="preserve"> (USBE Rules IV.C.)</w:t>
      </w:r>
      <w:r w:rsidRPr="00DA2933">
        <w:t>.</w:t>
      </w:r>
    </w:p>
    <w:p w14:paraId="5C6192DF" w14:textId="357D3336" w:rsidR="00966A3D" w:rsidRDefault="00966A3D" w:rsidP="00966A3D">
      <w:pPr>
        <w:rPr>
          <w:rFonts w:cs="Arial"/>
        </w:rPr>
      </w:pPr>
      <w:r w:rsidRPr="00DA2933">
        <w:rPr>
          <w:rFonts w:cs="Arial"/>
          <w:bCs/>
        </w:rPr>
        <w:t>The Procedural Safeguards under Part B of the Individuals with Disabilities Education Act (IDEA) afford you protection</w:t>
      </w:r>
      <w:r w:rsidRPr="00DA2933">
        <w:rPr>
          <w:rFonts w:cs="Arial"/>
        </w:rPr>
        <w:t>. If you do not have a copy, you may request one from the special education teacher. If you have any questions regarding this notice or the Procedural Safeguards, contact the principal/director or special education teacher.</w:t>
      </w:r>
    </w:p>
    <w:p w14:paraId="3A952686" w14:textId="77777777" w:rsidR="007342D1" w:rsidRDefault="007342D1" w:rsidP="007342D1">
      <w:pPr>
        <w:tabs>
          <w:tab w:val="left" w:pos="4410"/>
          <w:tab w:val="left" w:pos="6030"/>
          <w:tab w:val="left" w:pos="8640"/>
          <w:tab w:val="left" w:pos="9180"/>
          <w:tab w:val="left" w:pos="9720"/>
        </w:tabs>
        <w:spacing w:after="0"/>
      </w:pPr>
      <w:r>
        <w:t xml:space="preserve">Was </w:t>
      </w:r>
      <w:r w:rsidRPr="00DA2933">
        <w:t>a translator</w:t>
      </w:r>
      <w:r>
        <w:t>/</w:t>
      </w:r>
      <w:r w:rsidRPr="00DA2933">
        <w:t>interpreter</w:t>
      </w:r>
      <w:r>
        <w:t xml:space="preserve"> </w:t>
      </w:r>
      <w:r w:rsidRPr="00DA2933">
        <w:t xml:space="preserve">provided to enable the parent(s)/student </w:t>
      </w:r>
      <w:r>
        <w:t xml:space="preserve">who is an </w:t>
      </w:r>
      <w:r w:rsidRPr="00DA2933">
        <w:t xml:space="preserve">adult to participate in the </w:t>
      </w:r>
      <w:r>
        <w:t>eligibility</w:t>
      </w:r>
      <w:r w:rsidRPr="00DA2933">
        <w:t xml:space="preserve"> meeting</w:t>
      </w:r>
      <w:r>
        <w:t>?</w:t>
      </w:r>
    </w:p>
    <w:bookmarkStart w:id="2" w:name="_Hlk136004893"/>
    <w:p w14:paraId="06F3B64E" w14:textId="315BC224" w:rsidR="007342D1" w:rsidRDefault="007342D1" w:rsidP="007342D1">
      <w:pPr>
        <w:tabs>
          <w:tab w:val="left" w:pos="4410"/>
          <w:tab w:val="left" w:pos="6030"/>
          <w:tab w:val="left" w:pos="8640"/>
          <w:tab w:val="left" w:pos="9180"/>
          <w:tab w:val="left" w:pos="9720"/>
        </w:tabs>
        <w:spacing w:after="0"/>
        <w:ind w:left="360"/>
      </w:pPr>
      <w:r w:rsidRPr="00DA2933">
        <w:rPr>
          <w:rFonts w:cs="Arial"/>
        </w:rPr>
        <w:object w:dxaOrig="225" w:dyaOrig="225" w14:anchorId="2D8970B7">
          <v:shape id="_x0000_i1117" type="#_x0000_t75" alt="Student is not eligible." style="width:13.5pt;height:9pt" o:ole="">
            <v:imagedata r:id="rId8" o:title=""/>
          </v:shape>
          <w:control r:id="rId30" w:name="OptionButton63111" w:shapeid="_x0000_i1117"/>
        </w:object>
      </w:r>
      <w:r>
        <w:rPr>
          <w:rFonts w:cs="Arial"/>
        </w:rPr>
        <w:t xml:space="preserve">No, </w:t>
      </w:r>
      <w:r>
        <w:t>translator/interpreter not needed</w:t>
      </w:r>
    </w:p>
    <w:p w14:paraId="4EA576B9" w14:textId="00952161" w:rsidR="007342D1" w:rsidRPr="00DA2933" w:rsidRDefault="007342D1" w:rsidP="007342D1">
      <w:pPr>
        <w:ind w:left="360"/>
        <w:rPr>
          <w:rFonts w:cs="Arial"/>
        </w:rPr>
      </w:pPr>
      <w:r w:rsidRPr="00DA2933">
        <w:rPr>
          <w:rFonts w:cs="Arial"/>
        </w:rPr>
        <w:object w:dxaOrig="225" w:dyaOrig="225" w14:anchorId="0CB5EEC1">
          <v:shape id="_x0000_i1185" type="#_x0000_t75" alt="Student is not eligible." style="width:13.5pt;height:9pt" o:ole="">
            <v:imagedata r:id="rId8" o:title=""/>
          </v:shape>
          <w:control r:id="rId31" w:name="OptionButton63121" w:shapeid="_x0000_i1185"/>
        </w:object>
      </w:r>
      <w:r>
        <w:rPr>
          <w:rFonts w:cs="Arial"/>
        </w:rPr>
        <w:t>Yes (translator/interpreter should sign below as a participant)</w:t>
      </w:r>
      <w:bookmarkEnd w:id="2"/>
    </w:p>
    <w:p w14:paraId="5AE0F731" w14:textId="0ED01920" w:rsidR="00966A3D" w:rsidRPr="00DA2933" w:rsidRDefault="006B603C" w:rsidP="00966A3D">
      <w:pPr>
        <w:spacing w:after="0"/>
      </w:pPr>
      <w:sdt>
        <w:sdtPr>
          <w:id w:val="2144226179"/>
          <w14:checkbox>
            <w14:checked w14:val="0"/>
            <w14:checkedState w14:val="2612" w14:font="MS Gothic"/>
            <w14:uncheckedState w14:val="2610" w14:font="MS Gothic"/>
          </w14:checkbox>
        </w:sdtPr>
        <w:sdtEndPr/>
        <w:sdtContent>
          <w:r w:rsidR="007342D1">
            <w:rPr>
              <w:rFonts w:ascii="MS Gothic" w:eastAsia="MS Gothic" w:hAnsi="MS Gothic" w:hint="eastAsia"/>
            </w:rPr>
            <w:t>☐</w:t>
          </w:r>
        </w:sdtContent>
      </w:sdt>
      <w:r w:rsidR="00E97BD0" w:rsidRPr="00DA2933">
        <w:t xml:space="preserve"> </w:t>
      </w:r>
      <w:r w:rsidR="00966A3D" w:rsidRPr="00DA2933">
        <w:t xml:space="preserve">Your native language or other mode of communication is </w:t>
      </w:r>
      <w:r w:rsidR="00966A3D" w:rsidRPr="00E97BD0">
        <w:rPr>
          <w:b/>
          <w:bCs/>
          <w:i/>
          <w:iCs/>
        </w:rPr>
        <w:t>not</w:t>
      </w:r>
      <w:r w:rsidR="00966A3D" w:rsidRPr="00DA2933">
        <w:t xml:space="preserve"> a written language.</w:t>
      </w:r>
    </w:p>
    <w:p w14:paraId="0377ECA5" w14:textId="77777777" w:rsidR="00966A3D" w:rsidRPr="00DA2933" w:rsidRDefault="00966A3D" w:rsidP="00966A3D">
      <w:pPr>
        <w:spacing w:after="0"/>
        <w:ind w:left="302"/>
        <w:rPr>
          <w:b/>
          <w:bCs/>
        </w:rPr>
      </w:pPr>
      <w:r w:rsidRPr="00DA2933">
        <w:rPr>
          <w:b/>
          <w:bCs/>
        </w:rPr>
        <w:t>Therefore:</w:t>
      </w:r>
    </w:p>
    <w:p w14:paraId="2ABE2140" w14:textId="77777777" w:rsidR="00966A3D" w:rsidRPr="00DA2933" w:rsidRDefault="006B603C" w:rsidP="00966A3D">
      <w:pPr>
        <w:tabs>
          <w:tab w:val="left" w:pos="5400"/>
          <w:tab w:val="left" w:pos="10620"/>
          <w:tab w:val="left" w:pos="11070"/>
        </w:tabs>
        <w:spacing w:after="0"/>
        <w:ind w:left="849" w:hanging="302"/>
      </w:pPr>
      <w:sdt>
        <w:sdtPr>
          <w:id w:val="74485047"/>
          <w14:checkbox>
            <w14:checked w14:val="0"/>
            <w14:checkedState w14:val="2612" w14:font="MS Gothic"/>
            <w14:uncheckedState w14:val="2610" w14:font="MS Gothic"/>
          </w14:checkbox>
        </w:sdtPr>
        <w:sdtEndPr/>
        <w:sdtContent>
          <w:r w:rsidR="00966A3D" w:rsidRPr="00DA2933">
            <w:rPr>
              <w:rFonts w:ascii="MS Gothic" w:eastAsia="MS Gothic" w:hAnsi="MS Gothic" w:hint="eastAsia"/>
            </w:rPr>
            <w:t>☐</w:t>
          </w:r>
        </w:sdtContent>
      </w:sdt>
      <w:r w:rsidR="00966A3D" w:rsidRPr="00DA2933">
        <w:t xml:space="preserve"> The notice was translated orally or by other means in your native language or other mode of communication on[date]:</w:t>
      </w:r>
      <w:r w:rsidR="00966A3D" w:rsidRPr="00DA2933">
        <w:tab/>
        <w:t>by[person]:</w:t>
      </w:r>
      <w:r w:rsidR="00966A3D" w:rsidRPr="00DA2933">
        <w:tab/>
      </w:r>
      <w:r w:rsidR="00966A3D" w:rsidRPr="00DA2933">
        <w:rPr>
          <w:b/>
          <w:bCs/>
        </w:rPr>
        <w:t>AND</w:t>
      </w:r>
    </w:p>
    <w:p w14:paraId="5B0E6DA3" w14:textId="77777777" w:rsidR="00966A3D" w:rsidRPr="00DA2933" w:rsidRDefault="006B603C" w:rsidP="00966A3D">
      <w:pPr>
        <w:tabs>
          <w:tab w:val="left" w:pos="7020"/>
          <w:tab w:val="left" w:pos="11070"/>
        </w:tabs>
        <w:ind w:left="849" w:hanging="302"/>
      </w:pPr>
      <w:sdt>
        <w:sdtPr>
          <w:id w:val="-20238561"/>
          <w14:checkbox>
            <w14:checked w14:val="0"/>
            <w14:checkedState w14:val="2612" w14:font="MS Gothic"/>
            <w14:uncheckedState w14:val="2610" w14:font="MS Gothic"/>
          </w14:checkbox>
        </w:sdtPr>
        <w:sdtEndPr/>
        <w:sdtContent>
          <w:r w:rsidR="00966A3D" w:rsidRPr="00DA2933">
            <w:rPr>
              <w:rFonts w:ascii="MS Gothic" w:eastAsia="MS Gothic" w:hAnsi="MS Gothic" w:hint="eastAsia"/>
            </w:rPr>
            <w:t>☐</w:t>
          </w:r>
        </w:sdtContent>
      </w:sdt>
      <w:r w:rsidR="00966A3D" w:rsidRPr="00DA2933">
        <w:t xml:space="preserve"> You verified with the translator/interpreter that you understand the content of this notice.</w:t>
      </w:r>
    </w:p>
    <w:p w14:paraId="5BCA00D7" w14:textId="77777777" w:rsidR="00E97BD0" w:rsidRPr="00B05F15" w:rsidRDefault="006B603C" w:rsidP="009E56E7">
      <w:pPr>
        <w:pStyle w:val="m-5501390442121389020msolistparagraph"/>
        <w:spacing w:before="0" w:beforeAutospacing="0" w:after="120" w:afterAutospacing="0" w:line="320" w:lineRule="exact"/>
        <w:ind w:left="288" w:hanging="288"/>
        <w:rPr>
          <w:sz w:val="24"/>
          <w:szCs w:val="24"/>
        </w:rPr>
      </w:pPr>
      <w:sdt>
        <w:sdtPr>
          <w:id w:val="975410956"/>
          <w14:checkbox>
            <w14:checked w14:val="0"/>
            <w14:checkedState w14:val="2612" w14:font="MS Gothic"/>
            <w14:uncheckedState w14:val="2610" w14:font="MS Gothic"/>
          </w14:checkbox>
        </w:sdtPr>
        <w:sdtEndPr/>
        <w:sdtContent>
          <w:r w:rsidR="00E97BD0" w:rsidRPr="00B05F15">
            <w:rPr>
              <w:rFonts w:ascii="MS Gothic" w:eastAsia="MS Gothic" w:hAnsi="MS Gothic"/>
            </w:rPr>
            <w:t>☐</w:t>
          </w:r>
        </w:sdtContent>
      </w:sdt>
      <w:r w:rsidR="00E97BD0" w:rsidRPr="00B05F15">
        <w:t xml:space="preserve"> </w:t>
      </w:r>
      <w:r w:rsidR="00E97BD0" w:rsidRPr="00B05F15">
        <w:rPr>
          <w:rFonts w:ascii="Open Sans" w:hAnsi="Open Sans" w:cs="Open Sans"/>
          <w:sz w:val="24"/>
          <w:szCs w:val="24"/>
        </w:rPr>
        <w:t>The student is not currently enrolled in the district/charter school. Under Child Find requirements this student’s eligibility determination entitles the</w:t>
      </w:r>
      <w:r w:rsidR="00E97BD0">
        <w:rPr>
          <w:rFonts w:ascii="Open Sans" w:hAnsi="Open Sans" w:cs="Open Sans"/>
          <w:sz w:val="24"/>
          <w:szCs w:val="24"/>
        </w:rPr>
        <w:t xml:space="preserve"> student</w:t>
      </w:r>
      <w:r w:rsidR="00E97BD0" w:rsidRPr="00B05F15">
        <w:rPr>
          <w:rFonts w:ascii="Open Sans" w:hAnsi="Open Sans" w:cs="Open Sans"/>
          <w:sz w:val="24"/>
          <w:szCs w:val="24"/>
        </w:rPr>
        <w:t xml:space="preserve"> to a free appropriate public education (FAPE) if the </w:t>
      </w:r>
      <w:r w:rsidR="00E97BD0">
        <w:rPr>
          <w:rFonts w:ascii="Open Sans" w:hAnsi="Open Sans" w:cs="Open Sans"/>
          <w:sz w:val="24"/>
          <w:szCs w:val="24"/>
        </w:rPr>
        <w:t>student</w:t>
      </w:r>
      <w:r w:rsidR="00E97BD0" w:rsidRPr="00B05F15">
        <w:rPr>
          <w:rFonts w:ascii="Open Sans" w:hAnsi="Open Sans" w:cs="Open Sans"/>
          <w:sz w:val="24"/>
          <w:szCs w:val="24"/>
        </w:rPr>
        <w:t xml:space="preserve"> is enrolled in an LEA. Under Utah Special Education Rule</w:t>
      </w:r>
      <w:r w:rsidR="00E97BD0">
        <w:rPr>
          <w:rFonts w:ascii="Open Sans" w:hAnsi="Open Sans" w:cs="Open Sans"/>
          <w:sz w:val="24"/>
          <w:szCs w:val="24"/>
        </w:rPr>
        <w:t>s</w:t>
      </w:r>
      <w:r w:rsidR="00E97BD0" w:rsidRPr="00B05F15">
        <w:rPr>
          <w:rFonts w:ascii="Open Sans" w:hAnsi="Open Sans" w:cs="Open Sans"/>
          <w:sz w:val="24"/>
          <w:szCs w:val="24"/>
        </w:rPr>
        <w:t xml:space="preserve"> VI.B.</w:t>
      </w:r>
      <w:r w:rsidR="00E97BD0">
        <w:rPr>
          <w:rFonts w:ascii="Open Sans" w:hAnsi="Open Sans" w:cs="Open Sans"/>
          <w:sz w:val="24"/>
          <w:szCs w:val="24"/>
        </w:rPr>
        <w:t>,</w:t>
      </w:r>
      <w:r w:rsidR="00E97BD0" w:rsidRPr="00B05F15">
        <w:rPr>
          <w:rFonts w:ascii="Open Sans" w:hAnsi="Open Sans" w:cs="Open Sans"/>
          <w:sz w:val="24"/>
          <w:szCs w:val="24"/>
        </w:rPr>
        <w:t xml:space="preserve"> if the student is enrolled in a nonprofit private school, the</w:t>
      </w:r>
      <w:r w:rsidR="00E97BD0">
        <w:rPr>
          <w:rFonts w:ascii="Open Sans" w:hAnsi="Open Sans" w:cs="Open Sans"/>
          <w:sz w:val="24"/>
          <w:szCs w:val="24"/>
        </w:rPr>
        <w:t xml:space="preserve"> student is </w:t>
      </w:r>
      <w:r w:rsidR="00E97BD0" w:rsidRPr="00B05F15">
        <w:rPr>
          <w:rFonts w:ascii="Open Sans" w:hAnsi="Open Sans" w:cs="Open Sans"/>
          <w:sz w:val="24"/>
          <w:szCs w:val="24"/>
        </w:rPr>
        <w:t>eligible to receive equitable services, as determined through consultation between the district and the private school. The student may also be eligible for the Carson Smith Scholarship or the Special Needs Opportunity Scholarship Program.</w:t>
      </w:r>
      <w:r w:rsidR="00E97BD0" w:rsidRPr="00B05F15">
        <w:rPr>
          <w:rStyle w:val="m-5501390442121389020apple-converted-space"/>
          <w:rFonts w:ascii="Open Sans" w:hAnsi="Open Sans" w:cs="Open Sans"/>
          <w:sz w:val="24"/>
          <w:szCs w:val="24"/>
        </w:rPr>
        <w:t> If the student receives a scholarship, the</w:t>
      </w:r>
      <w:r w:rsidR="00E97BD0">
        <w:rPr>
          <w:rStyle w:val="m-5501390442121389020apple-converted-space"/>
          <w:rFonts w:ascii="Open Sans" w:hAnsi="Open Sans" w:cs="Open Sans"/>
          <w:sz w:val="24"/>
          <w:szCs w:val="24"/>
        </w:rPr>
        <w:t xml:space="preserve"> student</w:t>
      </w:r>
      <w:r w:rsidR="00E97BD0" w:rsidRPr="00B05F15">
        <w:rPr>
          <w:rStyle w:val="m-5501390442121389020apple-converted-space"/>
          <w:rFonts w:ascii="Open Sans" w:hAnsi="Open Sans" w:cs="Open Sans"/>
          <w:sz w:val="24"/>
          <w:szCs w:val="24"/>
        </w:rPr>
        <w:t xml:space="preserve"> continue</w:t>
      </w:r>
      <w:r w:rsidR="00E97BD0">
        <w:rPr>
          <w:rStyle w:val="m-5501390442121389020apple-converted-space"/>
          <w:rFonts w:ascii="Open Sans" w:hAnsi="Open Sans" w:cs="Open Sans"/>
          <w:sz w:val="24"/>
          <w:szCs w:val="24"/>
        </w:rPr>
        <w:t>s</w:t>
      </w:r>
      <w:r w:rsidR="00E97BD0" w:rsidRPr="00B05F15">
        <w:rPr>
          <w:rStyle w:val="m-5501390442121389020apple-converted-space"/>
          <w:rFonts w:ascii="Open Sans" w:hAnsi="Open Sans" w:cs="Open Sans"/>
          <w:sz w:val="24"/>
          <w:szCs w:val="24"/>
        </w:rPr>
        <w:t xml:space="preserve"> to be eligible for equitable services.</w:t>
      </w:r>
    </w:p>
    <w:p w14:paraId="20A278D6" w14:textId="77777777" w:rsidR="00966A3D" w:rsidRPr="00DA2933" w:rsidRDefault="00966A3D" w:rsidP="001F65FE">
      <w:pPr>
        <w:pStyle w:val="Heading2"/>
      </w:pPr>
      <w:r w:rsidRPr="00DA2933">
        <w:t>Signatures Below Denote Participation in Eligibility Determination and Acknowledge Receipt of Copy</w:t>
      </w:r>
    </w:p>
    <w:p w14:paraId="1402646A" w14:textId="77777777" w:rsidR="00966A3D" w:rsidRPr="00DA2933" w:rsidRDefault="00966A3D" w:rsidP="00966A3D">
      <w:pPr>
        <w:tabs>
          <w:tab w:val="left" w:pos="5220"/>
          <w:tab w:val="left" w:pos="6030"/>
          <w:tab w:val="left" w:pos="11070"/>
        </w:tabs>
        <w:spacing w:after="0"/>
        <w:rPr>
          <w:u w:val="single"/>
        </w:rPr>
      </w:pPr>
      <w:r w:rsidRPr="00DA2933">
        <w:rPr>
          <w:u w:val="single"/>
        </w:rPr>
        <w:tab/>
      </w:r>
      <w:r w:rsidRPr="00DA2933">
        <w:tab/>
      </w:r>
      <w:r w:rsidRPr="00DA2933">
        <w:rPr>
          <w:u w:val="single"/>
        </w:rPr>
        <w:tab/>
      </w:r>
    </w:p>
    <w:p w14:paraId="3AD2F29A" w14:textId="143936F4" w:rsidR="00966A3D" w:rsidRPr="00DA2933" w:rsidRDefault="00966A3D" w:rsidP="00966A3D">
      <w:pPr>
        <w:tabs>
          <w:tab w:val="left" w:pos="4410"/>
          <w:tab w:val="left" w:pos="6030"/>
          <w:tab w:val="left" w:pos="10080"/>
        </w:tabs>
        <w:spacing w:after="180"/>
      </w:pPr>
      <w:r w:rsidRPr="00DA2933">
        <w:t xml:space="preserve">Special Education </w:t>
      </w:r>
      <w:r w:rsidR="00E97BD0">
        <w:t>Professional</w:t>
      </w:r>
      <w:r w:rsidRPr="00DA2933">
        <w:tab/>
        <w:t>Date</w:t>
      </w:r>
      <w:r w:rsidRPr="00DA2933">
        <w:tab/>
        <w:t>Parent/Student</w:t>
      </w:r>
      <w:r w:rsidR="00FC1F29" w:rsidRPr="00FC1F29">
        <w:t xml:space="preserve"> </w:t>
      </w:r>
      <w:r w:rsidR="00FC1F29">
        <w:t xml:space="preserve">who is an </w:t>
      </w:r>
      <w:r w:rsidR="00FC1F29" w:rsidRPr="00DA2933">
        <w:t>Adult</w:t>
      </w:r>
      <w:r w:rsidRPr="00DA2933">
        <w:tab/>
        <w:t>Date</w:t>
      </w:r>
    </w:p>
    <w:p w14:paraId="49B1CB59" w14:textId="77777777" w:rsidR="00966A3D" w:rsidRPr="00DA2933" w:rsidRDefault="00966A3D" w:rsidP="00966A3D">
      <w:pPr>
        <w:tabs>
          <w:tab w:val="left" w:pos="5220"/>
          <w:tab w:val="left" w:pos="6030"/>
          <w:tab w:val="left" w:pos="11070"/>
        </w:tabs>
        <w:spacing w:after="0"/>
        <w:rPr>
          <w:u w:val="single"/>
        </w:rPr>
      </w:pPr>
      <w:r w:rsidRPr="00DA2933">
        <w:rPr>
          <w:u w:val="single"/>
        </w:rPr>
        <w:tab/>
      </w:r>
      <w:r w:rsidRPr="00DA2933">
        <w:tab/>
      </w:r>
      <w:r w:rsidRPr="00DA2933">
        <w:rPr>
          <w:u w:val="single"/>
        </w:rPr>
        <w:tab/>
      </w:r>
    </w:p>
    <w:p w14:paraId="44D2E129" w14:textId="77777777" w:rsidR="00966A3D" w:rsidRPr="00DA2933" w:rsidRDefault="00966A3D" w:rsidP="00966A3D">
      <w:pPr>
        <w:tabs>
          <w:tab w:val="left" w:pos="4410"/>
          <w:tab w:val="left" w:pos="6030"/>
          <w:tab w:val="left" w:pos="10080"/>
        </w:tabs>
        <w:spacing w:after="180"/>
      </w:pPr>
      <w:r w:rsidRPr="00DA2933">
        <w:t>Signature/Title</w:t>
      </w:r>
      <w:r w:rsidRPr="00DA2933">
        <w:tab/>
        <w:t>Date</w:t>
      </w:r>
      <w:r w:rsidRPr="00DA2933">
        <w:tab/>
        <w:t>Signature/Title</w:t>
      </w:r>
      <w:r w:rsidRPr="00DA2933">
        <w:tab/>
        <w:t>Date</w:t>
      </w:r>
    </w:p>
    <w:p w14:paraId="6914B4D7" w14:textId="77777777" w:rsidR="00966A3D" w:rsidRPr="00DA2933" w:rsidRDefault="00966A3D" w:rsidP="00966A3D">
      <w:pPr>
        <w:tabs>
          <w:tab w:val="left" w:pos="5220"/>
          <w:tab w:val="left" w:pos="6030"/>
          <w:tab w:val="left" w:pos="11070"/>
        </w:tabs>
        <w:spacing w:after="0"/>
        <w:rPr>
          <w:u w:val="single"/>
        </w:rPr>
      </w:pPr>
      <w:r w:rsidRPr="00DA2933">
        <w:rPr>
          <w:u w:val="single"/>
        </w:rPr>
        <w:tab/>
      </w:r>
      <w:r w:rsidRPr="00DA2933">
        <w:tab/>
      </w:r>
      <w:r w:rsidRPr="00DA2933">
        <w:rPr>
          <w:u w:val="single"/>
        </w:rPr>
        <w:tab/>
      </w:r>
    </w:p>
    <w:p w14:paraId="5A6A78DE" w14:textId="77777777" w:rsidR="00966A3D" w:rsidRPr="00DA2933" w:rsidRDefault="00966A3D" w:rsidP="00966A3D">
      <w:pPr>
        <w:tabs>
          <w:tab w:val="left" w:pos="4410"/>
          <w:tab w:val="left" w:pos="6030"/>
          <w:tab w:val="left" w:pos="10080"/>
        </w:tabs>
        <w:spacing w:after="180"/>
      </w:pPr>
      <w:r w:rsidRPr="00DA2933">
        <w:t>Signature/Title</w:t>
      </w:r>
      <w:r w:rsidRPr="00DA2933">
        <w:tab/>
        <w:t>Date</w:t>
      </w:r>
      <w:r w:rsidRPr="00DA2933">
        <w:tab/>
        <w:t>Signature/Title</w:t>
      </w:r>
      <w:r w:rsidRPr="00DA2933">
        <w:tab/>
        <w:t>Date</w:t>
      </w:r>
    </w:p>
    <w:p w14:paraId="1C35EDD8" w14:textId="77777777" w:rsidR="00481B73" w:rsidRPr="00DA2933" w:rsidRDefault="00481B73" w:rsidP="00481B73">
      <w:pPr>
        <w:tabs>
          <w:tab w:val="left" w:pos="4410"/>
          <w:tab w:val="left" w:pos="6030"/>
          <w:tab w:val="left" w:pos="10080"/>
        </w:tabs>
        <w:spacing w:after="0"/>
      </w:pPr>
      <w:bookmarkStart w:id="3" w:name="_Hlk134191891"/>
      <w:r w:rsidRPr="00DA2933">
        <w:rPr>
          <w:b/>
          <w:bCs/>
        </w:rPr>
        <w:lastRenderedPageBreak/>
        <w:t>Note:</w:t>
      </w:r>
      <w:r w:rsidRPr="00DA2933">
        <w:t xml:space="preserve"> If signature </w:t>
      </w:r>
      <w:r>
        <w:t xml:space="preserve">of </w:t>
      </w:r>
      <w:r w:rsidRPr="00DA2933">
        <w:t>parent</w:t>
      </w:r>
      <w:r>
        <w:t xml:space="preserve"> or student who is an </w:t>
      </w:r>
      <w:r w:rsidRPr="00DA2933">
        <w:t>adult is missing, then parent</w:t>
      </w:r>
      <w:r>
        <w:t xml:space="preserve"> or </w:t>
      </w:r>
      <w:r w:rsidRPr="00DA2933">
        <w:t>student</w:t>
      </w:r>
      <w:r>
        <w:t xml:space="preserve"> who is an </w:t>
      </w:r>
      <w:r w:rsidRPr="00DA2933">
        <w:t>adult:</w:t>
      </w:r>
    </w:p>
    <w:p w14:paraId="5BF23EF3" w14:textId="70516883" w:rsidR="00481B73" w:rsidRPr="00DA2933" w:rsidRDefault="00481B73" w:rsidP="00481B73">
      <w:pPr>
        <w:tabs>
          <w:tab w:val="left" w:pos="4410"/>
          <w:tab w:val="left" w:pos="6030"/>
          <w:tab w:val="left" w:pos="10080"/>
        </w:tabs>
        <w:spacing w:after="0"/>
        <w:ind w:left="360"/>
      </w:pPr>
      <w:r w:rsidRPr="00DA2933">
        <w:rPr>
          <w:rFonts w:cs="Arial"/>
        </w:rPr>
        <w:object w:dxaOrig="225" w:dyaOrig="225" w14:anchorId="0128528A">
          <v:shape id="_x0000_i1186" type="#_x0000_t75" alt="Student is not eligible." style="width:13.5pt;height:9pt" o:ole="">
            <v:imagedata r:id="rId8" o:title=""/>
          </v:shape>
          <w:control r:id="rId32" w:name="OptionButton631" w:shapeid="_x0000_i1186"/>
        </w:object>
      </w:r>
      <w:r w:rsidRPr="00DA2933">
        <w:t>Did not attend (document efforts to involve)</w:t>
      </w:r>
      <w:r>
        <w:t>;</w:t>
      </w:r>
      <w:r w:rsidRPr="00DA2933">
        <w:t xml:space="preserve"> </w:t>
      </w:r>
      <w:r w:rsidRPr="00DA2933">
        <w:rPr>
          <w:b/>
          <w:bCs/>
        </w:rPr>
        <w:t>OR</w:t>
      </w:r>
    </w:p>
    <w:p w14:paraId="7765D50E" w14:textId="4BA2E23B" w:rsidR="00481B73" w:rsidRPr="00DA2933" w:rsidRDefault="00481B73" w:rsidP="00481B73">
      <w:pPr>
        <w:tabs>
          <w:tab w:val="left" w:pos="4410"/>
          <w:tab w:val="left" w:pos="6030"/>
          <w:tab w:val="left" w:pos="10080"/>
        </w:tabs>
        <w:ind w:left="360"/>
      </w:pPr>
      <w:r w:rsidRPr="00DA2933">
        <w:rPr>
          <w:rFonts w:cs="Arial"/>
        </w:rPr>
        <w:object w:dxaOrig="225" w:dyaOrig="225" w14:anchorId="02F33700">
          <v:shape id="_x0000_i1260" type="#_x0000_t75" alt="Student is not eligible." style="width:13.5pt;height:9pt" o:ole="">
            <v:imagedata r:id="rId8" o:title=""/>
          </v:shape>
          <w:control r:id="rId33" w:name="OptionButton632" w:shapeid="_x0000_i1260"/>
        </w:object>
      </w:r>
      <w:r w:rsidRPr="00DA2933">
        <w:t>Participated via telephone, video conference, or other means</w:t>
      </w:r>
      <w:r>
        <w:t xml:space="preserve">; </w:t>
      </w:r>
      <w:r w:rsidRPr="00A24F70">
        <w:rPr>
          <w:b/>
          <w:bCs/>
        </w:rPr>
        <w:t>AND</w:t>
      </w:r>
    </w:p>
    <w:p w14:paraId="7A58D8BE" w14:textId="5279A1FB" w:rsidR="005651F3" w:rsidRPr="005651F3" w:rsidRDefault="006B603C" w:rsidP="00E97BD0">
      <w:pPr>
        <w:tabs>
          <w:tab w:val="left" w:pos="4410"/>
          <w:tab w:val="left" w:pos="6030"/>
          <w:tab w:val="left" w:pos="8640"/>
          <w:tab w:val="left" w:pos="9180"/>
          <w:tab w:val="left" w:pos="9720"/>
        </w:tabs>
        <w:spacing w:after="600"/>
        <w:ind w:left="360"/>
      </w:pPr>
      <w:sdt>
        <w:sdtPr>
          <w:id w:val="792172635"/>
          <w14:checkbox>
            <w14:checked w14:val="0"/>
            <w14:checkedState w14:val="2612" w14:font="MS Gothic"/>
            <w14:uncheckedState w14:val="2610" w14:font="MS Gothic"/>
          </w14:checkbox>
        </w:sdtPr>
        <w:sdtEndPr/>
        <w:sdtContent>
          <w:r w:rsidR="00481B73">
            <w:rPr>
              <w:rFonts w:ascii="MS Gothic" w:eastAsia="MS Gothic" w:hAnsi="MS Gothic" w:hint="eastAsia"/>
            </w:rPr>
            <w:t>☐</w:t>
          </w:r>
        </w:sdtContent>
      </w:sdt>
      <w:r w:rsidR="00481B73" w:rsidRPr="00DA2933">
        <w:t xml:space="preserve"> Copy of this document was mailed to parent/student </w:t>
      </w:r>
      <w:r w:rsidR="00481B73">
        <w:t xml:space="preserve">who is an adult </w:t>
      </w:r>
      <w:r w:rsidR="00481B73" w:rsidRPr="00DA2933">
        <w:t>on</w:t>
      </w:r>
      <w:r w:rsidR="00481B73">
        <w:t xml:space="preserve">[date]: </w:t>
      </w:r>
      <w:bookmarkEnd w:id="3"/>
    </w:p>
    <w:sectPr w:rsidR="005651F3" w:rsidRPr="005651F3" w:rsidSect="007342D1">
      <w:headerReference w:type="default" r:id="rId34"/>
      <w:footerReference w:type="default" r:id="rId35"/>
      <w:headerReference w:type="first" r:id="rId36"/>
      <w:footerReference w:type="first" r:id="rId37"/>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A1E6A" w14:textId="3F7D8F0A" w:rsidR="00DA48D9" w:rsidRDefault="00E06ED9" w:rsidP="00DA48D9">
    <w:pPr>
      <w:pStyle w:val="Footer"/>
      <w:tabs>
        <w:tab w:val="clear" w:pos="4680"/>
        <w:tab w:val="clear" w:pos="9360"/>
        <w:tab w:val="center" w:pos="5490"/>
        <w:tab w:val="right" w:pos="11160"/>
      </w:tabs>
    </w:pPr>
    <w:r>
      <w:t xml:space="preserve">USBE SES </w:t>
    </w:r>
    <w:r w:rsidR="0081372F" w:rsidRPr="0081372F">
      <w:t xml:space="preserve">Revised </w:t>
    </w:r>
    <w:r w:rsidR="00204021">
      <w:t>May 2023</w:t>
    </w:r>
    <w:r w:rsidR="00DA48D9">
      <w:tab/>
    </w:r>
    <w:sdt>
      <w:sdtPr>
        <w:id w:val="1716077984"/>
        <w:docPartObj>
          <w:docPartGallery w:val="Page Numbers (Bottom of Page)"/>
          <w:docPartUnique/>
        </w:docPartObj>
      </w:sdtPr>
      <w:sdtEndPr>
        <w:rPr>
          <w:noProof/>
        </w:rPr>
      </w:sdtEndPr>
      <w:sdtContent>
        <w:r w:rsidR="00DA48D9">
          <w:fldChar w:fldCharType="begin"/>
        </w:r>
        <w:r w:rsidR="00DA48D9">
          <w:instrText xml:space="preserve"> PAGE   \* MERGEFORMAT </w:instrText>
        </w:r>
        <w:r w:rsidR="00DA48D9">
          <w:fldChar w:fldCharType="separate"/>
        </w:r>
        <w:r w:rsidR="00DA48D9">
          <w:rPr>
            <w:noProof/>
          </w:rPr>
          <w:t>2</w:t>
        </w:r>
        <w:r w:rsidR="00DA48D9">
          <w:rPr>
            <w:noProof/>
          </w:rPr>
          <w:fldChar w:fldCharType="end"/>
        </w:r>
      </w:sdtContent>
    </w:sdt>
    <w:r w:rsidR="00DA48D9" w:rsidRPr="00DA48D9">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4741" w14:textId="17BED11E" w:rsidR="00660933" w:rsidRDefault="00204021" w:rsidP="00660933">
    <w:pPr>
      <w:pStyle w:val="Footer"/>
      <w:tabs>
        <w:tab w:val="clear" w:pos="4680"/>
        <w:tab w:val="clear" w:pos="9360"/>
        <w:tab w:val="center" w:pos="5490"/>
        <w:tab w:val="right" w:pos="11160"/>
      </w:tabs>
    </w:pPr>
    <w:r>
      <w:t xml:space="preserve">USBE SES </w:t>
    </w:r>
    <w:r w:rsidR="00660933">
      <w:t xml:space="preserve">Revised </w:t>
    </w:r>
    <w:r>
      <w:t>May 2023</w:t>
    </w:r>
    <w:r w:rsidR="00660933">
      <w:tab/>
    </w:r>
    <w:sdt>
      <w:sdtPr>
        <w:id w:val="-1151213990"/>
        <w:docPartObj>
          <w:docPartGallery w:val="Page Numbers (Bottom of Page)"/>
          <w:docPartUnique/>
        </w:docPartObj>
      </w:sdtPr>
      <w:sdtEndPr>
        <w:rPr>
          <w:noProof/>
        </w:rPr>
      </w:sdtEndPr>
      <w:sdtContent>
        <w:r w:rsidR="00660933">
          <w:fldChar w:fldCharType="begin"/>
        </w:r>
        <w:r w:rsidR="00660933">
          <w:instrText xml:space="preserve"> PAGE   \* MERGEFORMAT </w:instrText>
        </w:r>
        <w:r w:rsidR="00660933">
          <w:fldChar w:fldCharType="separate"/>
        </w:r>
        <w:r w:rsidR="00660933">
          <w:t>1</w:t>
        </w:r>
        <w:r w:rsidR="00660933">
          <w:rPr>
            <w:noProof/>
          </w:rPr>
          <w:fldChar w:fldCharType="end"/>
        </w:r>
      </w:sdtContent>
    </w:sdt>
    <w:r w:rsidR="00660933">
      <w:rPr>
        <w:noProof/>
      </w:rPr>
      <w:tab/>
      <w:t xml:space="preserve">ADA Compliant: </w:t>
    </w:r>
    <w:r>
      <w:t>Ma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8CDCB" w14:textId="16AA1CA6" w:rsidR="00660933" w:rsidRDefault="00660933" w:rsidP="00660933">
    <w:pPr>
      <w:tabs>
        <w:tab w:val="left" w:pos="990"/>
        <w:tab w:val="left" w:pos="3600"/>
        <w:tab w:val="left" w:pos="6120"/>
        <w:tab w:val="left" w:pos="7560"/>
        <w:tab w:val="left" w:pos="9000"/>
      </w:tabs>
    </w:pPr>
    <w:r w:rsidRPr="008D5465">
      <w:t xml:space="preserve">SpEd </w:t>
    </w:r>
    <w:r>
      <w:t>5</w:t>
    </w:r>
    <w:r w:rsidR="003B2AA1">
      <w: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FAFC" w14:textId="610BA447" w:rsidR="00660933" w:rsidRDefault="00660933" w:rsidP="00660933">
    <w:pPr>
      <w:tabs>
        <w:tab w:val="left" w:pos="990"/>
        <w:tab w:val="left" w:pos="3600"/>
        <w:tab w:val="left" w:pos="6120"/>
        <w:tab w:val="left" w:pos="7560"/>
        <w:tab w:val="left" w:pos="9000"/>
      </w:tabs>
    </w:pPr>
    <w:r w:rsidRPr="008D5465">
      <w:t xml:space="preserve">SpEd </w:t>
    </w:r>
    <w:r>
      <w:t>5</w:t>
    </w:r>
    <w:r w:rsidR="003B2AA1">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7"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885124">
    <w:abstractNumId w:val="6"/>
  </w:num>
  <w:num w:numId="2" w16cid:durableId="1032076159">
    <w:abstractNumId w:val="1"/>
  </w:num>
  <w:num w:numId="3" w16cid:durableId="1821800710">
    <w:abstractNumId w:val="5"/>
  </w:num>
  <w:num w:numId="4" w16cid:durableId="594829354">
    <w:abstractNumId w:val="9"/>
  </w:num>
  <w:num w:numId="5" w16cid:durableId="87818647">
    <w:abstractNumId w:val="10"/>
  </w:num>
  <w:num w:numId="6" w16cid:durableId="65153518">
    <w:abstractNumId w:val="3"/>
  </w:num>
  <w:num w:numId="7" w16cid:durableId="666594102">
    <w:abstractNumId w:val="0"/>
  </w:num>
  <w:num w:numId="8" w16cid:durableId="1414625693">
    <w:abstractNumId w:val="13"/>
  </w:num>
  <w:num w:numId="9" w16cid:durableId="290522029">
    <w:abstractNumId w:val="8"/>
  </w:num>
  <w:num w:numId="10" w16cid:durableId="1624113500">
    <w:abstractNumId w:val="11"/>
  </w:num>
  <w:num w:numId="11" w16cid:durableId="1476920899">
    <w:abstractNumId w:val="2"/>
  </w:num>
  <w:num w:numId="12" w16cid:durableId="114058317">
    <w:abstractNumId w:val="7"/>
  </w:num>
  <w:num w:numId="13" w16cid:durableId="1226722220">
    <w:abstractNumId w:val="12"/>
  </w:num>
  <w:num w:numId="14" w16cid:durableId="12600183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DUxsLQwNze1sDBQ0lEKTi0uzszPAykwrAUAywRq8iwAAAA="/>
  </w:docVars>
  <w:rsids>
    <w:rsidRoot w:val="00CC72A4"/>
    <w:rsid w:val="000210AC"/>
    <w:rsid w:val="000370FC"/>
    <w:rsid w:val="00065EF0"/>
    <w:rsid w:val="00115896"/>
    <w:rsid w:val="001308FD"/>
    <w:rsid w:val="00142A89"/>
    <w:rsid w:val="00165167"/>
    <w:rsid w:val="001946E1"/>
    <w:rsid w:val="001B477C"/>
    <w:rsid w:val="001F65FE"/>
    <w:rsid w:val="00204021"/>
    <w:rsid w:val="0021760B"/>
    <w:rsid w:val="00250E65"/>
    <w:rsid w:val="002D6E20"/>
    <w:rsid w:val="002F516D"/>
    <w:rsid w:val="0033296F"/>
    <w:rsid w:val="00342931"/>
    <w:rsid w:val="003574E6"/>
    <w:rsid w:val="003822C9"/>
    <w:rsid w:val="003A49F1"/>
    <w:rsid w:val="003B2AA1"/>
    <w:rsid w:val="00401ED6"/>
    <w:rsid w:val="0043612E"/>
    <w:rsid w:val="00481B73"/>
    <w:rsid w:val="004932F8"/>
    <w:rsid w:val="004D20AB"/>
    <w:rsid w:val="004D2E08"/>
    <w:rsid w:val="004D30B8"/>
    <w:rsid w:val="0053111B"/>
    <w:rsid w:val="00562F6D"/>
    <w:rsid w:val="005651F3"/>
    <w:rsid w:val="005746AD"/>
    <w:rsid w:val="005834F3"/>
    <w:rsid w:val="0058431F"/>
    <w:rsid w:val="005B2246"/>
    <w:rsid w:val="005D1F7F"/>
    <w:rsid w:val="005E1AC8"/>
    <w:rsid w:val="00600AE3"/>
    <w:rsid w:val="00625528"/>
    <w:rsid w:val="00641C9D"/>
    <w:rsid w:val="006514C0"/>
    <w:rsid w:val="00652E64"/>
    <w:rsid w:val="00660933"/>
    <w:rsid w:val="006626C4"/>
    <w:rsid w:val="00676D50"/>
    <w:rsid w:val="006857D5"/>
    <w:rsid w:val="006866EA"/>
    <w:rsid w:val="006B603C"/>
    <w:rsid w:val="006D498B"/>
    <w:rsid w:val="006E3448"/>
    <w:rsid w:val="0072614E"/>
    <w:rsid w:val="007342D1"/>
    <w:rsid w:val="0076334D"/>
    <w:rsid w:val="0077110D"/>
    <w:rsid w:val="007817D5"/>
    <w:rsid w:val="007961A9"/>
    <w:rsid w:val="007A4128"/>
    <w:rsid w:val="007E422D"/>
    <w:rsid w:val="007F7616"/>
    <w:rsid w:val="0081372F"/>
    <w:rsid w:val="00842763"/>
    <w:rsid w:val="008814E8"/>
    <w:rsid w:val="00895576"/>
    <w:rsid w:val="008D4BBB"/>
    <w:rsid w:val="008D5465"/>
    <w:rsid w:val="009470FA"/>
    <w:rsid w:val="00966A3D"/>
    <w:rsid w:val="00982319"/>
    <w:rsid w:val="00996243"/>
    <w:rsid w:val="009A6403"/>
    <w:rsid w:val="009E56E7"/>
    <w:rsid w:val="00A40CD4"/>
    <w:rsid w:val="00A40FD4"/>
    <w:rsid w:val="00A50850"/>
    <w:rsid w:val="00A56838"/>
    <w:rsid w:val="00AB3A55"/>
    <w:rsid w:val="00AD71AD"/>
    <w:rsid w:val="00B2021A"/>
    <w:rsid w:val="00B25E42"/>
    <w:rsid w:val="00B27693"/>
    <w:rsid w:val="00B31EDB"/>
    <w:rsid w:val="00B476C5"/>
    <w:rsid w:val="00B62ABC"/>
    <w:rsid w:val="00B656A4"/>
    <w:rsid w:val="00BA5649"/>
    <w:rsid w:val="00BC465D"/>
    <w:rsid w:val="00BD2D65"/>
    <w:rsid w:val="00BE2DF2"/>
    <w:rsid w:val="00BE33EC"/>
    <w:rsid w:val="00BE6854"/>
    <w:rsid w:val="00BF2A88"/>
    <w:rsid w:val="00BF7974"/>
    <w:rsid w:val="00C1273D"/>
    <w:rsid w:val="00C33692"/>
    <w:rsid w:val="00C8206C"/>
    <w:rsid w:val="00CC33C8"/>
    <w:rsid w:val="00CC72A4"/>
    <w:rsid w:val="00CF05E8"/>
    <w:rsid w:val="00DA48D9"/>
    <w:rsid w:val="00DB137B"/>
    <w:rsid w:val="00E01C77"/>
    <w:rsid w:val="00E06ED9"/>
    <w:rsid w:val="00E4046E"/>
    <w:rsid w:val="00E520CE"/>
    <w:rsid w:val="00E54161"/>
    <w:rsid w:val="00E97BD0"/>
    <w:rsid w:val="00EA4B07"/>
    <w:rsid w:val="00ED2402"/>
    <w:rsid w:val="00EE6E59"/>
    <w:rsid w:val="00F25023"/>
    <w:rsid w:val="00F37185"/>
    <w:rsid w:val="00F40D93"/>
    <w:rsid w:val="00F40E20"/>
    <w:rsid w:val="00F51069"/>
    <w:rsid w:val="00F57B4B"/>
    <w:rsid w:val="00F60B3C"/>
    <w:rsid w:val="00F96230"/>
    <w:rsid w:val="00FA440A"/>
    <w:rsid w:val="00FB6876"/>
    <w:rsid w:val="00FC1F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933"/>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FC1F29"/>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FC1F29"/>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FC1F29"/>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660933"/>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660933"/>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C1F29"/>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FC1F29"/>
    <w:rPr>
      <w:rFonts w:ascii="Open Sans Light" w:eastAsiaTheme="majorEastAsia" w:hAnsi="Open Sans Light" w:cstheme="majorBidi"/>
      <w:b/>
      <w:sz w:val="32"/>
      <w:szCs w:val="26"/>
    </w:rPr>
  </w:style>
  <w:style w:type="paragraph" w:styleId="Revision">
    <w:name w:val="Revision"/>
    <w:hidden/>
    <w:uiPriority w:val="99"/>
    <w:semiHidden/>
    <w:rsid w:val="00A40FD4"/>
    <w:pPr>
      <w:spacing w:after="0" w:line="240" w:lineRule="auto"/>
    </w:pPr>
    <w:rPr>
      <w:rFonts w:ascii="Open Sans" w:hAnsi="Open Sans"/>
      <w:sz w:val="24"/>
      <w:szCs w:val="24"/>
    </w:rPr>
  </w:style>
  <w:style w:type="character" w:styleId="CommentReference">
    <w:name w:val="annotation reference"/>
    <w:basedOn w:val="DefaultParagraphFont"/>
    <w:uiPriority w:val="99"/>
    <w:semiHidden/>
    <w:unhideWhenUsed/>
    <w:rsid w:val="00F37185"/>
    <w:rPr>
      <w:sz w:val="16"/>
      <w:szCs w:val="16"/>
    </w:rPr>
  </w:style>
  <w:style w:type="paragraph" w:styleId="CommentText">
    <w:name w:val="annotation text"/>
    <w:basedOn w:val="Normal"/>
    <w:link w:val="CommentTextChar"/>
    <w:uiPriority w:val="99"/>
    <w:unhideWhenUsed/>
    <w:rsid w:val="00F37185"/>
    <w:pPr>
      <w:spacing w:line="240" w:lineRule="auto"/>
    </w:pPr>
    <w:rPr>
      <w:sz w:val="20"/>
      <w:szCs w:val="20"/>
    </w:rPr>
  </w:style>
  <w:style w:type="character" w:customStyle="1" w:styleId="CommentTextChar">
    <w:name w:val="Comment Text Char"/>
    <w:basedOn w:val="DefaultParagraphFont"/>
    <w:link w:val="CommentText"/>
    <w:uiPriority w:val="99"/>
    <w:rsid w:val="00F37185"/>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F37185"/>
    <w:rPr>
      <w:b/>
      <w:bCs/>
    </w:rPr>
  </w:style>
  <w:style w:type="character" w:customStyle="1" w:styleId="CommentSubjectChar">
    <w:name w:val="Comment Subject Char"/>
    <w:basedOn w:val="CommentTextChar"/>
    <w:link w:val="CommentSubject"/>
    <w:uiPriority w:val="99"/>
    <w:semiHidden/>
    <w:rsid w:val="00F37185"/>
    <w:rPr>
      <w:rFonts w:ascii="Open Sans" w:hAnsi="Open Sans"/>
      <w:b/>
      <w:bCs/>
      <w:sz w:val="20"/>
      <w:szCs w:val="20"/>
    </w:rPr>
  </w:style>
  <w:style w:type="character" w:customStyle="1" w:styleId="Heading3Char">
    <w:name w:val="Heading 3 Char"/>
    <w:basedOn w:val="DefaultParagraphFont"/>
    <w:link w:val="Heading3"/>
    <w:uiPriority w:val="9"/>
    <w:rsid w:val="00FC1F29"/>
    <w:rPr>
      <w:rFonts w:ascii="Open Sans Light" w:eastAsiaTheme="majorEastAsia" w:hAnsi="Open Sans Light" w:cstheme="majorBidi"/>
      <w:b/>
      <w:sz w:val="28"/>
      <w:szCs w:val="24"/>
    </w:rPr>
  </w:style>
  <w:style w:type="paragraph" w:styleId="ListParagraph">
    <w:name w:val="List Paragraph"/>
    <w:basedOn w:val="Normal"/>
    <w:uiPriority w:val="34"/>
    <w:qFormat/>
    <w:rsid w:val="001B477C"/>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1B477C"/>
  </w:style>
  <w:style w:type="paragraph" w:customStyle="1" w:styleId="m-5501390442121389020msolistparagraph">
    <w:name w:val="m_-5501390442121389020msolistparagraph"/>
    <w:basedOn w:val="Normal"/>
    <w:rsid w:val="00676D50"/>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676D50"/>
  </w:style>
  <w:style w:type="paragraph" w:styleId="z-TopofForm">
    <w:name w:val="HTML Top of Form"/>
    <w:basedOn w:val="Normal"/>
    <w:next w:val="Normal"/>
    <w:link w:val="z-TopofFormChar"/>
    <w:hidden/>
    <w:uiPriority w:val="99"/>
    <w:semiHidden/>
    <w:unhideWhenUsed/>
    <w:rsid w:val="00E97BD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97BD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97BD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97BD0"/>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96314">
      <w:bodyDiv w:val="1"/>
      <w:marLeft w:val="0"/>
      <w:marRight w:val="0"/>
      <w:marTop w:val="0"/>
      <w:marBottom w:val="0"/>
      <w:divBdr>
        <w:top w:val="none" w:sz="0" w:space="0" w:color="auto"/>
        <w:left w:val="none" w:sz="0" w:space="0" w:color="auto"/>
        <w:bottom w:val="none" w:sz="0" w:space="0" w:color="auto"/>
        <w:right w:val="none" w:sz="0" w:space="0" w:color="auto"/>
      </w:divBdr>
    </w:div>
    <w:div w:id="145005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5.xml"/><Relationship Id="rId18" Type="http://schemas.openxmlformats.org/officeDocument/2006/relationships/control" Target="activeX/activeX10.xml"/><Relationship Id="rId26" Type="http://schemas.openxmlformats.org/officeDocument/2006/relationships/control" Target="activeX/activeX18.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ontrol" Target="activeX/activeX13.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ontrol" Target="activeX/activeX4.xml"/><Relationship Id="rId17" Type="http://schemas.openxmlformats.org/officeDocument/2006/relationships/control" Target="activeX/activeX9.xml"/><Relationship Id="rId25" Type="http://schemas.openxmlformats.org/officeDocument/2006/relationships/control" Target="activeX/activeX17.xml"/><Relationship Id="rId33" Type="http://schemas.openxmlformats.org/officeDocument/2006/relationships/control" Target="activeX/activeX2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ntrol" Target="activeX/activeX8.xml"/><Relationship Id="rId20" Type="http://schemas.openxmlformats.org/officeDocument/2006/relationships/control" Target="activeX/activeX12.xml"/><Relationship Id="rId29" Type="http://schemas.openxmlformats.org/officeDocument/2006/relationships/control" Target="activeX/activeX2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3.xml"/><Relationship Id="rId24" Type="http://schemas.openxmlformats.org/officeDocument/2006/relationships/control" Target="activeX/activeX16.xml"/><Relationship Id="rId32" Type="http://schemas.openxmlformats.org/officeDocument/2006/relationships/control" Target="activeX/activeX24.xm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ntrol" Target="activeX/activeX7.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header" Target="header2.xml"/><Relationship Id="rId10" Type="http://schemas.openxmlformats.org/officeDocument/2006/relationships/control" Target="activeX/activeX2.xml"/><Relationship Id="rId19" Type="http://schemas.openxmlformats.org/officeDocument/2006/relationships/control" Target="activeX/activeX11.xml"/><Relationship Id="rId31" Type="http://schemas.openxmlformats.org/officeDocument/2006/relationships/control" Target="activeX/activeX23.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6.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9EA5A-1D8D-4C85-9EF1-78C25A0DA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4</Pages>
  <Words>1045</Words>
  <Characters>595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5e. Team Evaluation Summary Report and Prior Written Notice of Eligibility Determination: Hearing Impairment/Deafness</vt:lpstr>
    </vt:vector>
  </TitlesOfParts>
  <Company/>
  <LinksUpToDate>false</LinksUpToDate>
  <CharactersWithSpaces>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e. Team Evaluation Summary Report and Prior Written Notice of Eligibility Determination: Hearing Impairment/Deafness</dc:title>
  <dc:subject/>
  <dc:creator>Nordfelt, Emily</dc:creator>
  <cp:keywords/>
  <dc:description/>
  <cp:lastModifiedBy>Nordfelt, Emily</cp:lastModifiedBy>
  <cp:revision>36</cp:revision>
  <dcterms:created xsi:type="dcterms:W3CDTF">2021-07-08T22:00:00Z</dcterms:created>
  <dcterms:modified xsi:type="dcterms:W3CDTF">2023-07-18T22:57:00Z</dcterms:modified>
</cp:coreProperties>
</file>